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981" w:type="pct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10487"/>
      </w:tblGrid>
      <w:tr w:rsidR="002D50A2" w:rsidRPr="00C43E8A" w:rsidTr="009A30D4">
        <w:trPr>
          <w:trHeight w:val="2322"/>
        </w:trPr>
        <w:tc>
          <w:tcPr>
            <w:tcW w:w="5000" w:type="pct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757"/>
              <w:gridCol w:w="971"/>
              <w:gridCol w:w="3632"/>
            </w:tblGrid>
            <w:tr w:rsidR="00C43E8A" w:rsidTr="009104AB">
              <w:tc>
                <w:tcPr>
                  <w:tcW w:w="4757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59264" behindDoc="1" locked="0" layoutInCell="1" allowOverlap="1">
                        <wp:simplePos x="0" y="0"/>
                        <wp:positionH relativeFrom="margin">
                          <wp:posOffset>-68580</wp:posOffset>
                        </wp:positionH>
                        <wp:positionV relativeFrom="margin">
                          <wp:posOffset>0</wp:posOffset>
                        </wp:positionV>
                        <wp:extent cx="2461260" cy="687070"/>
                        <wp:effectExtent l="0" t="0" r="0" b="0"/>
                        <wp:wrapSquare wrapText="bothSides"/>
                        <wp:docPr id="3" name="Picture 294" descr="univ_belgrade_e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94" descr="univ_belgrade_en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61260" cy="6870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971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</w:p>
              </w:tc>
              <w:tc>
                <w:tcPr>
                  <w:tcW w:w="3632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60288" behindDoc="0" locked="0" layoutInCell="1" allowOverlap="1">
                        <wp:simplePos x="0" y="0"/>
                        <wp:positionH relativeFrom="margin">
                          <wp:posOffset>523875</wp:posOffset>
                        </wp:positionH>
                        <wp:positionV relativeFrom="margin">
                          <wp:posOffset>90805</wp:posOffset>
                        </wp:positionV>
                        <wp:extent cx="1707515" cy="350520"/>
                        <wp:effectExtent l="0" t="0" r="0" b="0"/>
                        <wp:wrapSquare wrapText="bothSides"/>
                        <wp:docPr id="2" name="Picture 1" descr="https://www.youthpass.eu/static/common/img/logo-program/logo-erasmus-plus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s://www.youthpass.eu/static/common/img/logo-program/logo-erasmus-plus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07515" cy="35052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</w:tbl>
          <w:p w:rsidR="00A13E4B" w:rsidRDefault="00A13E4B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  <w: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>APPLICATION FORM</w:t>
            </w:r>
          </w:p>
          <w:p w:rsidR="0070104E" w:rsidRDefault="0046452F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  <w: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>STUDENT MOBILITY FOR TRAINEESHIPS</w:t>
            </w:r>
          </w:p>
          <w:p w:rsidR="00C43E8A" w:rsidRPr="00C43E8A" w:rsidRDefault="00C43E8A" w:rsidP="00A13E4B">
            <w:pPr>
              <w:pStyle w:val="PlainText"/>
              <w:spacing w:after="240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  <w: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 xml:space="preserve">ERASMUS+ PROGRAMME </w:t>
            </w:r>
          </w:p>
          <w:p w:rsidR="0070104E" w:rsidRDefault="00C43E8A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  <w: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 xml:space="preserve"> </w:t>
            </w:r>
            <w:sdt>
              <w:sdtPr>
                <w:rPr>
                  <w:rFonts w:ascii="Calibri Light" w:hAnsi="Calibri Light" w:cs="Consolas"/>
                  <w:b/>
                  <w:color w:val="2E74B5" w:themeColor="accent1" w:themeShade="BF"/>
                  <w:sz w:val="26"/>
                  <w:szCs w:val="26"/>
                </w:rPr>
                <w:id w:val="902498322"/>
                <w:placeholder>
                  <w:docPart w:val="B68989BFDE0A4FF4AA32E1399163F8E2"/>
                </w:placeholder>
                <w:showingPlcHdr/>
                <w:dropDownList>
                  <w:listItem w:value="Choose an item."/>
                  <w:listItem w:displayText="Academic 2020/21" w:value="Academic 2020/21"/>
                  <w:listItem w:displayText="Academic 2021/22" w:value="Academic 2021/22"/>
                  <w:listItem w:displayText="Academic 2022/23" w:value="Academic 2022/23"/>
                </w:dropDownList>
              </w:sdtPr>
              <w:sdtEndPr/>
              <w:sdtContent>
                <w:r w:rsidR="00B8433E" w:rsidRPr="00C874A9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</w:rPr>
                  <w:t>E</w:t>
                </w:r>
                <w:r w:rsidR="00C874A9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</w:rPr>
                  <w:t>nter Academic Year</w:t>
                </w:r>
                <w:r w:rsidR="00B8433E" w:rsidRPr="00A13E4B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70104E" w:rsidRPr="00C43E8A"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 xml:space="preserve"> </w:t>
            </w:r>
          </w:p>
          <w:p w:rsidR="004C4374" w:rsidRDefault="004C4374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</w:p>
          <w:sdt>
            <w:sdtP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alias w:val="Upload your photo"/>
              <w:tag w:val="Upload your photo"/>
              <w:id w:val="376055876"/>
              <w:showingPlcHdr/>
              <w:picture/>
            </w:sdtPr>
            <w:sdtEndPr/>
            <w:sdtContent>
              <w:p w:rsidR="004C4374" w:rsidRPr="00C43E8A" w:rsidRDefault="004C4374" w:rsidP="0070104E">
                <w:pPr>
                  <w:pStyle w:val="PlainText"/>
                  <w:jc w:val="center"/>
                  <w:rPr>
                    <w:rFonts w:ascii="Calibri Light" w:hAnsi="Calibri Light" w:cs="Consolas"/>
                    <w:b/>
                    <w:color w:val="2E74B5" w:themeColor="accent1" w:themeShade="BF"/>
                    <w:sz w:val="26"/>
                    <w:szCs w:val="26"/>
                  </w:rPr>
                </w:pPr>
                <w:r w:rsidRPr="004C4374">
                  <w:rPr>
                    <w:rFonts w:ascii="Calibri Light" w:hAnsi="Calibri Light" w:cs="Consolas"/>
                    <w:b/>
                    <w:noProof/>
                    <w:color w:val="2E74B5" w:themeColor="accent1" w:themeShade="BF"/>
                    <w:sz w:val="26"/>
                    <w:szCs w:val="26"/>
                    <w:shd w:val="clear" w:color="auto" w:fill="DEEAF6" w:themeFill="accent1" w:themeFillTint="33"/>
                  </w:rPr>
                  <w:drawing>
                    <wp:inline distT="0" distB="0" distL="0" distR="0">
                      <wp:extent cx="1574800" cy="1574800"/>
                      <wp:effectExtent l="0" t="0" r="6350" b="6350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74800" cy="157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692435" w:rsidRPr="00C43E8A" w:rsidRDefault="004C4374" w:rsidP="00977161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  <w:r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  <w:t>Photo</w:t>
            </w:r>
          </w:p>
          <w:p w:rsidR="003F01E1" w:rsidRPr="00C43E8A" w:rsidRDefault="003F01E1" w:rsidP="00977161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</w:p>
        </w:tc>
      </w:tr>
    </w:tbl>
    <w:p w:rsidR="00910134" w:rsidRDefault="00A13E4B" w:rsidP="002F3D4A">
      <w:pPr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</w:pPr>
      <w:r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I </w:t>
      </w:r>
      <w:r w:rsidR="00910134" w:rsidRPr="00C43E8A"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  <w:t>PERSONAL DATA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4C4374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irst Nam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F53CE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pP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instrText xml:space="preserve"> FORMTEXT </w:instrTex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separate"/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end"/>
            </w:r>
            <w:bookmarkEnd w:id="0"/>
          </w:p>
        </w:tc>
      </w:tr>
      <w:tr w:rsidR="004C4374" w:rsidRPr="00C20D0F" w:rsidTr="00273D39">
        <w:trPr>
          <w:trHeight w:val="283"/>
        </w:trPr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amily Nam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F53CE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pP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instrText xml:space="preserve"> FORMTEXT </w:instrTex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separate"/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end"/>
            </w:r>
            <w:bookmarkEnd w:id="1"/>
          </w:p>
        </w:tc>
      </w:tr>
      <w:tr w:rsidR="004C4374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Gender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C20D0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4C4374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Date of Birth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499816689"/>
            <w:placeholder>
              <w:docPart w:val="8888DB9085944DE1B14C78A18AEF42A0"/>
            </w:placeholder>
            <w:showingPlcHdr/>
            <w:date w:fullDate="2021-01-22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4C4374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E</w:t>
                </w:r>
                <w:r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nter a date.</w:t>
                </w:r>
              </w:p>
            </w:tc>
          </w:sdtContent>
        </w:sdt>
      </w:tr>
      <w:tr w:rsidR="004C4374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ce of Birth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C20D0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4C4374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Nationality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C20D0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4C4374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assport number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C20D0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  <w:bookmarkEnd w:id="2"/>
          </w:p>
        </w:tc>
      </w:tr>
    </w:tbl>
    <w:p w:rsidR="004C4374" w:rsidRPr="00075AD0" w:rsidRDefault="004C4374" w:rsidP="002F3D4A">
      <w:pPr>
        <w:rPr>
          <w:rFonts w:ascii="Calibri Light" w:hAnsi="Calibri Light" w:cs="Consolas"/>
          <w:b/>
          <w:color w:val="2E74B5" w:themeColor="accent1" w:themeShade="BF"/>
          <w:sz w:val="20"/>
          <w:szCs w:val="20"/>
        </w:rPr>
      </w:pPr>
    </w:p>
    <w:p w:rsidR="00FB5B50" w:rsidRPr="004C4374" w:rsidRDefault="003F01E1" w:rsidP="002F3D4A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  <w:r w:rsidRPr="004C4374"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  <w:t xml:space="preserve">II </w:t>
      </w:r>
      <w:r w:rsidR="00FB5B50" w:rsidRPr="004C4374">
        <w:rPr>
          <w:rFonts w:ascii="Calibri Light" w:hAnsi="Calibri Light" w:cs="Consolas"/>
          <w:b/>
          <w:color w:val="2E74B5" w:themeColor="accent1" w:themeShade="BF"/>
          <w:szCs w:val="22"/>
        </w:rPr>
        <w:t>CONTACT INFORMA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8B2C6D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e-mail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8B2C6D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hone number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8B2C6D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Current address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8B2C6D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ermanent address (if different)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</w:tbl>
    <w:p w:rsidR="00D56816" w:rsidRPr="00075AD0" w:rsidRDefault="00D56816" w:rsidP="002F3D4A">
      <w:pPr>
        <w:rPr>
          <w:rFonts w:ascii="Calibri Light" w:hAnsi="Calibri Light" w:cs="Consolas"/>
          <w:sz w:val="20"/>
          <w:szCs w:val="20"/>
        </w:rPr>
      </w:pPr>
    </w:p>
    <w:p w:rsidR="0070104E" w:rsidRPr="008B2C6D" w:rsidRDefault="003F01E1" w:rsidP="002F3D4A">
      <w:pPr>
        <w:rPr>
          <w:rFonts w:ascii="Calibri Light" w:hAnsi="Calibri Light" w:cs="Consolas"/>
          <w:color w:val="2E74B5" w:themeColor="accent1" w:themeShade="BF"/>
          <w:szCs w:val="22"/>
        </w:rPr>
      </w:pPr>
      <w:r w:rsidRPr="008B2C6D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III </w:t>
      </w:r>
      <w:r w:rsidR="008B2C6D">
        <w:rPr>
          <w:rFonts w:ascii="Calibri Light" w:hAnsi="Calibri Light" w:cs="Consolas"/>
          <w:b/>
          <w:color w:val="2E74B5" w:themeColor="accent1" w:themeShade="BF"/>
          <w:szCs w:val="22"/>
        </w:rPr>
        <w:t>ACADEMIC INFORMA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FB5B50" w:rsidRPr="00C20D0F" w:rsidTr="00273D39">
        <w:tc>
          <w:tcPr>
            <w:tcW w:w="2965" w:type="dxa"/>
            <w:shd w:val="clear" w:color="auto" w:fill="DEEAF6" w:themeFill="accent1" w:themeFillTint="33"/>
            <w:vAlign w:val="center"/>
          </w:tcPr>
          <w:p w:rsidR="00FB5B50" w:rsidRPr="00273D39" w:rsidRDefault="00846C62" w:rsidP="00D56816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University</w:t>
            </w:r>
          </w:p>
        </w:tc>
        <w:tc>
          <w:tcPr>
            <w:tcW w:w="7555" w:type="dxa"/>
            <w:vAlign w:val="center"/>
          </w:tcPr>
          <w:p w:rsidR="00FB5B50" w:rsidRPr="00C20D0F" w:rsidRDefault="00D1002E" w:rsidP="00D56816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  <w:r>
              <w:rPr>
                <w:rFonts w:ascii="Calibri Light" w:hAnsi="Calibri Light" w:cs="Consolas"/>
                <w:b/>
                <w:sz w:val="21"/>
                <w:szCs w:val="21"/>
              </w:rPr>
              <w:t>University of Arts</w:t>
            </w:r>
            <w:r w:rsidR="00B95DD1">
              <w:rPr>
                <w:rFonts w:ascii="Calibri Light" w:hAnsi="Calibri Light" w:cs="Consolas"/>
                <w:b/>
                <w:sz w:val="21"/>
                <w:szCs w:val="21"/>
                <w:lang w:val="sr-Cyrl-RS"/>
              </w:rPr>
              <w:t xml:space="preserve"> </w:t>
            </w:r>
            <w:r w:rsidR="00B95DD1">
              <w:rPr>
                <w:rFonts w:ascii="Calibri Light" w:hAnsi="Calibri Light" w:cs="Consolas"/>
                <w:b/>
                <w:sz w:val="21"/>
                <w:szCs w:val="21"/>
              </w:rPr>
              <w:t>in</w:t>
            </w:r>
            <w:r>
              <w:rPr>
                <w:rFonts w:ascii="Calibri Light" w:hAnsi="Calibri Light" w:cs="Consolas"/>
                <w:b/>
                <w:sz w:val="21"/>
                <w:szCs w:val="21"/>
              </w:rPr>
              <w:t xml:space="preserve"> Belgrade</w:t>
            </w:r>
          </w:p>
        </w:tc>
      </w:tr>
      <w:tr w:rsidR="00846C62" w:rsidRPr="00C20D0F" w:rsidTr="00273D39">
        <w:tc>
          <w:tcPr>
            <w:tcW w:w="2965" w:type="dxa"/>
            <w:shd w:val="clear" w:color="auto" w:fill="DEEAF6" w:themeFill="accent1" w:themeFillTint="33"/>
            <w:vAlign w:val="center"/>
          </w:tcPr>
          <w:p w:rsidR="00846C62" w:rsidRPr="00273D39" w:rsidRDefault="00846C62" w:rsidP="00D1002E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aculty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18466034"/>
            <w:placeholder>
              <w:docPart w:val="54353F71E4684BEC9812F9844A95785C"/>
            </w:placeholder>
            <w:showingPlcHdr/>
            <w:dropDownList>
              <w:listItem w:value="Choose an item."/>
              <w:listItem w:displayText="Faculty of Music" w:value="Faculty of Music"/>
              <w:listItem w:displayText="Faculty of Fine Arts" w:value="Faculty of Fine Arts"/>
              <w:listItem w:displayText="Faculty of Applied Arts" w:value="Faculty of Applied Arts"/>
              <w:listItem w:displayText="Faculty of Dramatic Arts" w:value="Faculty of Dramatic Arts"/>
              <w:listItem w:displayText="Interdisciplinary Studies" w:value="Interdisciplinary Studies"/>
            </w:dropDownList>
          </w:sdtPr>
          <w:sdtEndPr/>
          <w:sdtContent>
            <w:tc>
              <w:tcPr>
                <w:tcW w:w="7555" w:type="dxa"/>
                <w:vAlign w:val="center"/>
              </w:tcPr>
              <w:p w:rsidR="00846C62" w:rsidRPr="00F45163" w:rsidRDefault="002D50A2" w:rsidP="00EC1FFC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faculty</w:t>
                </w:r>
                <w:r w:rsidRPr="008B2C6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366E1A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366E1A" w:rsidRPr="00273D39" w:rsidRDefault="00366E1A" w:rsidP="00366E1A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Study Programm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366E1A" w:rsidRDefault="00366E1A" w:rsidP="00366E1A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66E1A" w:rsidRPr="00C20D0F" w:rsidTr="00273D39">
        <w:trPr>
          <w:trHeight w:val="283"/>
        </w:trPr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366E1A" w:rsidRPr="00273D39" w:rsidRDefault="00366E1A" w:rsidP="00366E1A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Study Level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483702895"/>
            <w:placeholder>
              <w:docPart w:val="0BAA7AB70CB746C2BCB6BB54F8319E5B"/>
            </w:placeholder>
            <w:showingPlcHdr/>
            <w:dropDownList>
              <w:listItem w:value="Choose an item."/>
              <w:listItem w:displayText="First Cycle (Bachelor)" w:value="First Cycle (Bachelor)"/>
              <w:listItem w:displayText="Second Cycle (Master)" w:value="Second Cycle (Master)"/>
              <w:listItem w:displayText="Third Cycle (Doctoral)" w:value="Third Cycle (Doctoral)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366E1A" w:rsidRPr="00C20D0F" w:rsidRDefault="002D50A2" w:rsidP="00366E1A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B8433E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B8433E" w:rsidRPr="00C20D0F" w:rsidTr="00273D39">
        <w:trPr>
          <w:trHeight w:val="283"/>
        </w:trPr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B8433E" w:rsidRPr="00273D39" w:rsidRDefault="003A743D" w:rsidP="00B8433E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Start</w:t>
            </w:r>
            <w:r w:rsidR="007F11B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 Dat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B8433E" w:rsidRPr="00C20D0F" w:rsidRDefault="007F11BD" w:rsidP="002D50A2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77926252"/>
                <w:placeholder>
                  <w:docPart w:val="E3334A3AB7F94C4AA8160C11219088E3"/>
                </w:placeholder>
                <w:showingPlcHdr/>
                <w:dropDownList>
                  <w:listItem w:value="Choose an item."/>
                  <w:listItem w:displayText="September" w:value="September"/>
                  <w:listItem w:displayText="October" w:value="October"/>
                  <w:listItem w:displayText="November" w:value="November"/>
                </w:dropDownList>
              </w:sdtPr>
              <w:sdtEndPr/>
              <w:sdtContent>
                <w:r w:rsidR="002D50A2"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123C1C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,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458295811"/>
                <w:placeholder>
                  <w:docPart w:val="24648902E965491FB4F00F2E807A69ED"/>
                </w:placeholder>
                <w:showingPlcHdr/>
                <w:dropDownList>
                  <w:listItem w:value="Choose an item."/>
                  <w:listItem w:displayText="2015" w:value="2015"/>
                  <w:listItem w:displayText="2016" w:value="2016"/>
                  <w:listItem w:displayText="2017" w:value="2017"/>
                  <w:listItem w:displayText="2018" w:value="2018"/>
                  <w:listItem w:displayText="2019" w:value="2019"/>
                  <w:listItem w:displayText="2020" w:value="2020"/>
                  <w:listItem w:displayText="2021" w:value="2021"/>
                </w:dropDownList>
              </w:sdtPr>
              <w:sdtEndPr/>
              <w:sdtContent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Choose a year.</w:t>
                </w:r>
              </w:sdtContent>
            </w:sdt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 </w:t>
            </w:r>
          </w:p>
        </w:tc>
      </w:tr>
      <w:tr w:rsidR="00B8433E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B8433E" w:rsidRPr="00273D39" w:rsidRDefault="003A743D" w:rsidP="00B8433E">
            <w:pPr>
              <w:pStyle w:val="PlainText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Programme Duration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1677178269"/>
            <w:placeholder>
              <w:docPart w:val="417F1176E32343429212B5ABE300FBE7"/>
            </w:placeholder>
            <w:showingPlcHdr/>
            <w:dropDownList>
              <w:listItem w:value="Choose an item."/>
              <w:listItem w:displayText="4 years - 240 ECTS" w:value="4 years - 240 ECTS"/>
              <w:listItem w:displayText="1 year - 60 ECTS" w:value="1 year - 60 ECTS"/>
              <w:listItem w:displayText="3 years - 160 ECTS" w:value="3 years - 160 ECTS"/>
              <w:listItem w:displayText="5 years - 300 ECTS" w:value="5 years - 300 ECTS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B8433E" w:rsidRPr="00C20D0F" w:rsidRDefault="002D50A2" w:rsidP="00B8433E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duration</w:t>
                </w:r>
                <w:r w:rsidRPr="009D6D8F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B8433E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B8433E" w:rsidRPr="00273D39" w:rsidRDefault="00B8433E" w:rsidP="00B8433E">
            <w:pPr>
              <w:pStyle w:val="PlainText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ECTS obtained at the time of application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B8433E" w:rsidRPr="00C20D0F" w:rsidRDefault="009D6D8F" w:rsidP="00B8433E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</w:tbl>
    <w:p w:rsidR="00D1002E" w:rsidRPr="00075AD0" w:rsidRDefault="00D1002E" w:rsidP="00FB5B50">
      <w:pPr>
        <w:rPr>
          <w:rFonts w:ascii="Calibri Light" w:hAnsi="Calibri Light" w:cs="Consolas"/>
          <w:sz w:val="20"/>
          <w:szCs w:val="20"/>
        </w:rPr>
      </w:pPr>
    </w:p>
    <w:p w:rsidR="00D2278A" w:rsidRPr="009D6D8F" w:rsidRDefault="009D6D8F" w:rsidP="00D2278A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I</w:t>
      </w:r>
      <w:r w:rsidR="003F01E1" w:rsidRPr="009D6D8F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V </w:t>
      </w:r>
      <w:r w:rsidR="00D2278A"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LANG</w:t>
      </w:r>
      <w:r w:rsidR="00AE25CD"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UAGE PROFICIENCY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C874A9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C874A9" w:rsidRPr="00273D39" w:rsidRDefault="00123C1C" w:rsidP="00C874A9">
            <w:pPr>
              <w:spacing w:before="60" w:after="60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Mother T</w:t>
            </w:r>
            <w:r w:rsidR="00C874A9"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ongu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874A9" w:rsidRPr="00C20D0F" w:rsidRDefault="00C874A9" w:rsidP="00C874A9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C874A9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C874A9" w:rsidRPr="00273D39" w:rsidRDefault="00C874A9" w:rsidP="00C874A9">
            <w:pPr>
              <w:spacing w:before="60" w:after="60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English</w:t>
            </w:r>
            <w:r w:rsidR="00123C1C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 xml:space="preserve"> L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anguage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693145003"/>
            <w:placeholder>
              <w:docPart w:val="9910E006253946B9B7FD1707DDCEB304"/>
            </w:placeholder>
            <w:showingPlcHdr/>
            <w:dropDownList>
              <w:listItem w:value="Choose an item."/>
              <w:listItem w:displayText="A1 - Beginner" w:value="A1 - Beginner"/>
              <w:listItem w:displayText="A2 - Elementary" w:value="A2 - Elementary"/>
              <w:listItem w:displayText="B1 - Intermediate" w:value="B1 - Intermediate"/>
              <w:listItem w:displayText="B2 - Upper-Intermediate" w:value="B2 - Upper-Intermediate"/>
              <w:listItem w:displayText="C1 - Advanced" w:value="C1 - Advanced"/>
              <w:listItem w:displayText="C2 - Proficiency" w:value="C2 - Proficiency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C874A9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273D39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C874A9" w:rsidRPr="00C20D0F" w:rsidTr="00C874A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sdt>
            <w:sdtP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id w:val="1518968670"/>
              <w:placeholder>
                <w:docPart w:val="8E622E4146534ED19A393167C0FC9EC7"/>
              </w:placeholder>
              <w:showingPlcHdr/>
              <w:dropDownList>
                <w:listItem w:value="Choose an item."/>
                <w:listItem w:displayText="Bulgarian" w:value="Bulgarian"/>
                <w:listItem w:displayText="Croatian" w:value="Croatian"/>
                <w:listItem w:displayText="Czech" w:value="Czech"/>
                <w:listItem w:displayText="Danish" w:value="Danish"/>
                <w:listItem w:displayText="Duch" w:value="Duch"/>
                <w:listItem w:displayText="Estonian" w:value="Estonian"/>
                <w:listItem w:displayText="Finnish" w:value="Finnish"/>
                <w:listItem w:displayText="French" w:value="French"/>
                <w:listItem w:displayText="German" w:value="German"/>
                <w:listItem w:displayText="Greek" w:value="Greek"/>
                <w:listItem w:displayText="Hungarian" w:value="Hungarian"/>
                <w:listItem w:displayText="Icelancic" w:value="Icelancic"/>
                <w:listItem w:displayText="Irish" w:value="Irish"/>
                <w:listItem w:displayText="Italian" w:value="Italian"/>
                <w:listItem w:displayText="Latvian" w:value="Latvian"/>
                <w:listItem w:displayText="Lithuanian" w:value="Lithuanian"/>
                <w:listItem w:displayText="Macedonian" w:value="Macedonian"/>
                <w:listItem w:displayText="Maltese" w:value="Maltese"/>
                <w:listItem w:displayText="Norwegian" w:value="Norwegian"/>
                <w:listItem w:displayText="Polish" w:value="Polish"/>
                <w:listItem w:displayText="Portuguese" w:value="Portuguese"/>
                <w:listItem w:displayText="Romanian" w:value="Romanian"/>
                <w:listItem w:displayText="Slovak" w:value="Slovak"/>
                <w:listItem w:displayText="Slovenian" w:value="Slovenian"/>
                <w:listItem w:displayText="Spanish" w:value="Spanish"/>
                <w:listItem w:displayText="Swedish" w:value="Swedish"/>
                <w:listItem w:displayText="Turkish" w:value="Turkish"/>
              </w:dropDownList>
            </w:sdtPr>
            <w:sdtEndPr/>
            <w:sdtContent>
              <w:p w:rsidR="00C874A9" w:rsidRPr="00273D39" w:rsidRDefault="00F53CE4" w:rsidP="00C874A9">
                <w:pPr>
                  <w:spacing w:before="60" w:after="60"/>
                  <w:rPr>
                    <w:rFonts w:ascii="Calibri Light" w:hAnsi="Calibri Light" w:cs="Consolas"/>
                    <w:color w:val="1F4E79" w:themeColor="accent1" w:themeShade="80"/>
                    <w:sz w:val="21"/>
                    <w:szCs w:val="21"/>
                    <w:lang w:val="en-U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anguage of the host country</w:t>
                </w:r>
              </w:p>
            </w:sdtContent>
          </w:sdt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2126302950"/>
            <w:placeholder>
              <w:docPart w:val="81EC48B8789340F9A933A8521A03E9E2"/>
            </w:placeholder>
            <w:showingPlcHdr/>
            <w:dropDownList>
              <w:listItem w:value="Choose an item."/>
              <w:listItem w:displayText="No knowledge" w:value="No knowledge"/>
              <w:listItem w:displayText="A1 - Beginner" w:value="A1 - Beginner"/>
              <w:listItem w:displayText="A2 - Elementary" w:value="A2 - Elementary"/>
              <w:listItem w:displayText="B1 - Intermediate" w:value="B1 - Intermediate"/>
              <w:listItem w:displayText="B2 - Upper-Intermediate" w:value="B2 - Upper-Intermediate"/>
              <w:listItem w:displayText="C1 - Advanced" w:value="C1 - Advanced"/>
              <w:listItem w:displayText="C2 - Proficiency" w:value="C2 - Proficiency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C874A9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273D39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</w:tbl>
    <w:p w:rsidR="00D2278A" w:rsidRPr="00075AD0" w:rsidRDefault="00D2278A" w:rsidP="002F3D4A">
      <w:pPr>
        <w:rPr>
          <w:rFonts w:ascii="Calibri Light" w:hAnsi="Calibri Light" w:cs="Consolas"/>
          <w:sz w:val="20"/>
          <w:szCs w:val="20"/>
        </w:rPr>
      </w:pPr>
    </w:p>
    <w:p w:rsidR="00C874A9" w:rsidRPr="008B2C6D" w:rsidRDefault="00C874A9" w:rsidP="00C874A9">
      <w:pPr>
        <w:rPr>
          <w:rFonts w:ascii="Calibri Light" w:hAnsi="Calibri Light" w:cs="Consolas"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V</w:t>
      </w:r>
      <w:r w:rsidRPr="008B2C6D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 </w:t>
      </w:r>
      <w:r w:rsidR="0046452F">
        <w:rPr>
          <w:rFonts w:ascii="Calibri Light" w:hAnsi="Calibri Light" w:cs="Consolas"/>
          <w:b/>
          <w:color w:val="2E74B5" w:themeColor="accent1" w:themeShade="BF"/>
          <w:szCs w:val="22"/>
        </w:rPr>
        <w:t>HOST INSTITUTION/ORGANISA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C874A9" w:rsidRPr="00C20D0F" w:rsidTr="0046452F">
        <w:tc>
          <w:tcPr>
            <w:tcW w:w="2964" w:type="dxa"/>
            <w:shd w:val="clear" w:color="auto" w:fill="DEEAF6" w:themeFill="accent1" w:themeFillTint="33"/>
            <w:vAlign w:val="center"/>
          </w:tcPr>
          <w:p w:rsidR="00C874A9" w:rsidRPr="00273D39" w:rsidRDefault="0046452F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Institution/organisation</w:t>
            </w:r>
          </w:p>
        </w:tc>
        <w:tc>
          <w:tcPr>
            <w:tcW w:w="7553" w:type="dxa"/>
            <w:vAlign w:val="center"/>
          </w:tcPr>
          <w:p w:rsidR="00C874A9" w:rsidRPr="00C20D0F" w:rsidRDefault="00C874A9" w:rsidP="009104AB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C874A9" w:rsidRPr="00C20D0F" w:rsidTr="0046452F">
        <w:tc>
          <w:tcPr>
            <w:tcW w:w="2964" w:type="dxa"/>
            <w:shd w:val="clear" w:color="auto" w:fill="DEEAF6" w:themeFill="accent1" w:themeFillTint="33"/>
            <w:vAlign w:val="center"/>
          </w:tcPr>
          <w:p w:rsidR="00C874A9" w:rsidRPr="00273D39" w:rsidRDefault="00C874A9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Country</w:t>
            </w:r>
          </w:p>
        </w:tc>
        <w:tc>
          <w:tcPr>
            <w:tcW w:w="7553" w:type="dxa"/>
            <w:vAlign w:val="center"/>
          </w:tcPr>
          <w:p w:rsidR="00C874A9" w:rsidRDefault="00C874A9" w:rsidP="009104AB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46452F" w:rsidRPr="00C20D0F" w:rsidTr="0046452F">
        <w:tc>
          <w:tcPr>
            <w:tcW w:w="2964" w:type="dxa"/>
            <w:shd w:val="clear" w:color="auto" w:fill="DEEAF6" w:themeFill="accent1" w:themeFillTint="33"/>
            <w:vAlign w:val="center"/>
          </w:tcPr>
          <w:p w:rsidR="0046452F" w:rsidRDefault="0046452F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City</w:t>
            </w:r>
          </w:p>
        </w:tc>
        <w:tc>
          <w:tcPr>
            <w:tcW w:w="7553" w:type="dxa"/>
            <w:vAlign w:val="center"/>
          </w:tcPr>
          <w:p w:rsidR="0046452F" w:rsidRPr="002A576B" w:rsidRDefault="00FA27AE" w:rsidP="009104AB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123C1C" w:rsidRPr="00C20D0F" w:rsidTr="0046452F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123C1C" w:rsidRPr="00273D39" w:rsidRDefault="00123C1C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nned Duration of Mobility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1609774318"/>
            <w:placeholder>
              <w:docPart w:val="84784D69F3F341FBAF5926C3B3641580"/>
            </w:placeholder>
            <w:showingPlcHdr/>
            <w:dropDownList>
              <w:listItem w:value="Choose an item."/>
              <w:listItem w:displayText="2 months" w:value="2 months"/>
              <w:listItem w:displayText="3 months" w:value="3 months"/>
            </w:dropDownList>
          </w:sdtPr>
          <w:sdtEndPr/>
          <w:sdtContent>
            <w:tc>
              <w:tcPr>
                <w:tcW w:w="7553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</w:tcPr>
              <w:p w:rsidR="00123C1C" w:rsidRPr="002A576B" w:rsidRDefault="002D50A2" w:rsidP="002D50A2">
                <w:pPr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 w:rsidRPr="00123C1C">
                  <w:rPr>
                    <w:rStyle w:val="PlaceholderText"/>
                    <w:rFonts w:asciiTheme="majorHAnsi" w:hAnsiTheme="majorHAnsi" w:cstheme="majorHAnsi"/>
                    <w:i/>
                    <w:sz w:val="20"/>
                    <w:szCs w:val="20"/>
                  </w:rPr>
                  <w:t>Choose a duration</w:t>
                </w:r>
                <w:r w:rsidRPr="00123C1C">
                  <w:rPr>
                    <w:rStyle w:val="PlaceholderText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C874A9" w:rsidRPr="00C20D0F" w:rsidTr="0046452F">
        <w:trPr>
          <w:trHeight w:val="283"/>
        </w:trPr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C874A9" w:rsidRPr="00273D39" w:rsidRDefault="00123C1C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nned Period of Mobility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874A9" w:rsidRPr="00C20D0F" w:rsidRDefault="00123C1C" w:rsidP="002D50A2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Start: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237624890"/>
                <w:placeholder>
                  <w:docPart w:val="3F3AA33DA24D420E98E581A28F29E6F2"/>
                </w:placeholder>
                <w:showingPlcHdr/>
                <w:dropDownList>
                  <w:listItem w:value="Choose an item."/>
                  <w:listItem w:displayText="September" w:value="September"/>
                  <w:listItem w:displayText="October" w:value="October"/>
                  <w:listItem w:displayText="November" w:value="November"/>
                </w:dropDownList>
              </w:sdtPr>
              <w:sdtEndPr/>
              <w:sdtContent>
                <w:r w:rsidR="002D50A2"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33163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,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387633264"/>
                <w:placeholder>
                  <w:docPart w:val="96711440276544AD943C7AFC610CF376"/>
                </w:placeholder>
                <w:showingPlcHdr/>
                <w:dropDownList>
                  <w:listItem w:value="Choose an item."/>
                  <w:listItem w:displayText="2021" w:value="2021"/>
                  <w:listItem w:displayText="2022" w:value="2022"/>
                  <w:listItem w:displayText="2023" w:value="2023"/>
                </w:dropDownList>
              </w:sdtPr>
              <w:sdtEndPr/>
              <w:sdtContent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Choose a year.</w:t>
                </w:r>
              </w:sdtContent>
            </w:sdt>
            <w:r w:rsidR="0033163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r w:rsidR="00331633">
              <w:rPr>
                <w:rFonts w:ascii="Corbel" w:hAnsi="Corbel" w:cs="Consolas"/>
                <w:bCs/>
                <w:sz w:val="21"/>
                <w:szCs w:val="21"/>
                <w:lang w:val="sr-Latn-CS"/>
              </w:rPr>
              <w:t>—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End: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472514388"/>
                <w:placeholder>
                  <w:docPart w:val="A483AAAD9E69437A98A801A7454D6184"/>
                </w:placeholder>
                <w:showingPlcHdr/>
                <w:dropDownList>
                  <w:listItem w:value="Choose an item."/>
                  <w:listItem w:displayText="September" w:value="September"/>
                  <w:listItem w:displayText="October" w:value="October"/>
                  <w:listItem w:displayText="November" w:value="November"/>
                </w:dropDownList>
              </w:sdtPr>
              <w:sdtEndPr/>
              <w:sdtContent>
                <w:r w:rsidR="002D50A2"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33163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,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987081920"/>
                <w:placeholder>
                  <w:docPart w:val="DA7FAC88869840899C7FF1056446B89A"/>
                </w:placeholder>
                <w:showingPlcHdr/>
                <w:dropDownList>
                  <w:listItem w:value="Choose an item."/>
                  <w:listItem w:displayText="2021" w:value="2021"/>
                  <w:listItem w:displayText="2022" w:value="2022"/>
                  <w:listItem w:displayText="2023" w:value="2023"/>
                </w:dropDownList>
              </w:sdtPr>
              <w:sdtEndPr/>
              <w:sdtContent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Choose a year.</w:t>
                </w:r>
              </w:sdtContent>
            </w:sdt>
          </w:p>
        </w:tc>
      </w:tr>
    </w:tbl>
    <w:p w:rsidR="00F45163" w:rsidRPr="00075AD0" w:rsidRDefault="00F45163" w:rsidP="00F45163">
      <w:pPr>
        <w:rPr>
          <w:rFonts w:ascii="Calibri Light" w:hAnsi="Calibri Light" w:cs="Consolas"/>
          <w:b/>
          <w:color w:val="2E74B5" w:themeColor="accent1" w:themeShade="BF"/>
          <w:sz w:val="20"/>
          <w:szCs w:val="20"/>
        </w:rPr>
      </w:pPr>
    </w:p>
    <w:p w:rsidR="00F45163" w:rsidRPr="004C4374" w:rsidRDefault="00186371" w:rsidP="00F45163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  <w:r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  <w:t xml:space="preserve">VI </w:t>
      </w:r>
      <w:r w:rsidR="00FA27AE">
        <w:rPr>
          <w:rFonts w:ascii="Calibri Light" w:hAnsi="Calibri Light" w:cs="Consolas"/>
          <w:b/>
          <w:color w:val="2E74B5" w:themeColor="accent1" w:themeShade="BF"/>
          <w:szCs w:val="22"/>
        </w:rPr>
        <w:t>PRELIMINARY PROGRAMME OF THE TRAINEESHIP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FA27AE" w:rsidRPr="00186371" w:rsidTr="00FA27AE">
        <w:tc>
          <w:tcPr>
            <w:tcW w:w="1051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A27AE" w:rsidRDefault="00FA27AE" w:rsidP="00FA27AE">
            <w:pPr>
              <w:spacing w:line="276" w:lineRule="auto"/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</w:pPr>
          </w:p>
          <w:p w:rsidR="00FA27AE" w:rsidRPr="00186371" w:rsidRDefault="00FA27AE" w:rsidP="00FA27AE">
            <w:pPr>
              <w:spacing w:line="276" w:lineRule="auto"/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</w:pPr>
          </w:p>
        </w:tc>
      </w:tr>
    </w:tbl>
    <w:p w:rsidR="00FA27AE" w:rsidRDefault="00FA27AE" w:rsidP="00FA27AE">
      <w:pPr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</w:pPr>
    </w:p>
    <w:p w:rsidR="00FA27AE" w:rsidRPr="004C4374" w:rsidRDefault="00FA27AE" w:rsidP="00FA27AE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  <w:r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  <w:t xml:space="preserve">VII </w:t>
      </w:r>
      <w:r>
        <w:rPr>
          <w:rFonts w:ascii="Calibri Light" w:hAnsi="Calibri Light" w:cs="Consolas"/>
          <w:b/>
          <w:color w:val="2E74B5" w:themeColor="accent1" w:themeShade="BF"/>
          <w:szCs w:val="22"/>
        </w:rPr>
        <w:t>KNOWLEDGE, SKILS AND COMPETENCES TO BE ACCQIRED DURING THE TRAINEESHIP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FA27AE" w:rsidRPr="00186371" w:rsidTr="000E7E99">
        <w:tc>
          <w:tcPr>
            <w:tcW w:w="1051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A27AE" w:rsidRDefault="00FA27AE" w:rsidP="000E7E99">
            <w:pPr>
              <w:spacing w:line="276" w:lineRule="auto"/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</w:pPr>
          </w:p>
          <w:p w:rsidR="00FA27AE" w:rsidRPr="00186371" w:rsidRDefault="00FA27AE" w:rsidP="000E7E99">
            <w:pPr>
              <w:spacing w:line="276" w:lineRule="auto"/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</w:pPr>
          </w:p>
        </w:tc>
      </w:tr>
    </w:tbl>
    <w:p w:rsidR="002D50A2" w:rsidRPr="00075AD0" w:rsidRDefault="002D50A2" w:rsidP="002D50A2">
      <w:pPr>
        <w:rPr>
          <w:rFonts w:ascii="Calibri Light" w:hAnsi="Calibri Light" w:cs="Consolas"/>
          <w:b/>
          <w:color w:val="2E74B5" w:themeColor="accent1" w:themeShade="BF"/>
          <w:sz w:val="20"/>
          <w:szCs w:val="20"/>
        </w:rPr>
      </w:pPr>
    </w:p>
    <w:p w:rsidR="002D50A2" w:rsidRPr="008B2C6D" w:rsidRDefault="002D50A2" w:rsidP="002D50A2">
      <w:pPr>
        <w:rPr>
          <w:rFonts w:ascii="Calibri Light" w:hAnsi="Calibri Light" w:cs="Consolas"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V</w:t>
      </w:r>
      <w:r>
        <w:rPr>
          <w:rFonts w:ascii="Calibri Light" w:hAnsi="Calibri Light" w:cs="Consolas"/>
          <w:b/>
          <w:color w:val="2E74B5" w:themeColor="accent1" w:themeShade="BF"/>
          <w:szCs w:val="22"/>
        </w:rPr>
        <w:t>II</w:t>
      </w:r>
      <w:r w:rsidR="00227245">
        <w:rPr>
          <w:rFonts w:ascii="Calibri Light" w:hAnsi="Calibri Light" w:cs="Consolas"/>
          <w:b/>
          <w:color w:val="2E74B5" w:themeColor="accent1" w:themeShade="BF"/>
          <w:szCs w:val="22"/>
        </w:rPr>
        <w:t>I</w:t>
      </w:r>
      <w:r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 ERASMUS+ SCHOLARSHIP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7552"/>
      </w:tblGrid>
      <w:tr w:rsidR="002D50A2" w:rsidRPr="00C20D0F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:rsidR="002D50A2" w:rsidRPr="00273D39" w:rsidRDefault="00CE54F5" w:rsidP="00CE54F5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Have you ever received an Erasmus scholarship before?</w:t>
            </w:r>
          </w:p>
        </w:tc>
        <w:sdt>
          <w:sdtPr>
            <w:rPr>
              <w:rFonts w:ascii="Calibri Light" w:hAnsi="Calibri Light" w:cs="Consolas"/>
              <w:b/>
              <w:sz w:val="21"/>
              <w:szCs w:val="21"/>
            </w:rPr>
            <w:id w:val="-1093624654"/>
            <w:placeholder>
              <w:docPart w:val="C01AABCCE9F142A89E67E94874AFB76A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52" w:type="dxa"/>
                <w:vAlign w:val="center"/>
              </w:tcPr>
              <w:p w:rsidR="002D50A2" w:rsidRPr="00C20D0F" w:rsidRDefault="007471DE" w:rsidP="009104AB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/>
                    <w:sz w:val="21"/>
                    <w:szCs w:val="21"/>
                  </w:rPr>
                </w:pPr>
                <w:r w:rsidRPr="007471DE">
                  <w:rPr>
                    <w:rStyle w:val="PlaceholderText"/>
                    <w:rFonts w:asciiTheme="majorHAnsi" w:hAnsiTheme="majorHAnsi" w:cstheme="majorHAnsi"/>
                    <w:i/>
                  </w:rPr>
                  <w:t>Choose an item.</w:t>
                </w:r>
              </w:p>
            </w:tc>
          </w:sdtContent>
        </w:sdt>
      </w:tr>
      <w:tr w:rsidR="002D50A2" w:rsidRPr="00C20D0F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:rsidR="002D50A2" w:rsidRPr="00273D39" w:rsidRDefault="00CE54F5" w:rsidP="00CE54F5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If yes, please give us more details about it.</w:t>
            </w:r>
          </w:p>
        </w:tc>
        <w:tc>
          <w:tcPr>
            <w:tcW w:w="7552" w:type="dxa"/>
            <w:vAlign w:val="center"/>
          </w:tcPr>
          <w:p w:rsidR="002D50A2" w:rsidRPr="007471DE" w:rsidRDefault="007471DE" w:rsidP="009104AB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 w:rsidRPr="007471DE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3" w:name="Text11"/>
            <w:r w:rsidRPr="007471DE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7471DE">
              <w:rPr>
                <w:rFonts w:ascii="Calibri Light" w:hAnsi="Calibri Light" w:cs="Consolas"/>
                <w:sz w:val="21"/>
                <w:szCs w:val="21"/>
              </w:rPr>
            </w:r>
            <w:r w:rsidRPr="007471DE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7471DE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7471DE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7471DE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7471DE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7471DE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7471DE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3"/>
          </w:p>
        </w:tc>
      </w:tr>
      <w:tr w:rsidR="007471DE" w:rsidRPr="00C20D0F" w:rsidTr="007471DE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7471DE" w:rsidRPr="00273D39" w:rsidRDefault="007471DE" w:rsidP="00C95B8C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Are you applying for additional funding?*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111127619"/>
            <w:placeholder>
              <w:docPart w:val="26E12BCEAA3B41A0BA5DEF047EBDF61E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52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7471DE" w:rsidRPr="007471DE" w:rsidRDefault="007471DE" w:rsidP="007471DE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 w:rsidRPr="007471DE">
                  <w:rPr>
                    <w:rStyle w:val="PlaceholderText"/>
                    <w:rFonts w:asciiTheme="majorHAnsi" w:hAnsiTheme="majorHAnsi" w:cstheme="majorHAnsi"/>
                    <w:i/>
                  </w:rPr>
                  <w:t>Choose an item.</w:t>
                </w:r>
              </w:p>
            </w:tc>
          </w:sdtContent>
        </w:sdt>
      </w:tr>
      <w:tr w:rsidR="007471DE" w:rsidRPr="00C20D0F" w:rsidTr="007471DE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7471DE" w:rsidRPr="00273D39" w:rsidRDefault="00FA27AE" w:rsidP="00C95B8C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If yes, choose</w:t>
            </w:r>
            <w:r w:rsidR="00C95B8C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 between two funding options:</w:t>
            </w:r>
            <w:r w:rsidR="007471DE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*</w:t>
            </w:r>
          </w:p>
        </w:tc>
        <w:tc>
          <w:tcPr>
            <w:tcW w:w="75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sdt>
            <w:sdtPr>
              <w:rPr>
                <w:rFonts w:ascii="Calibri Light" w:hAnsi="Calibri Light" w:cs="Consolas"/>
                <w:sz w:val="21"/>
                <w:szCs w:val="21"/>
              </w:rPr>
              <w:id w:val="-1414623895"/>
              <w:placeholder>
                <w:docPart w:val="A7BA907BD5344F428420E49785B8D79A"/>
              </w:placeholder>
              <w:showingPlcHdr/>
              <w:comboBox>
                <w:listItem w:value="Choose an item."/>
                <w:listItem w:displayText="Addition for students at traineeship (100€ per month)" w:value="Addition for students at traineeship (100€ per month)"/>
                <w:listItem w:displayText="Addition for students in unfavourable socio-economic situation (200€ per month)" w:value="Addition for students in unfavourable socio-economic situation (200€ per month)"/>
              </w:comboBox>
            </w:sdtPr>
            <w:sdtEndPr/>
            <w:sdtContent>
              <w:p w:rsidR="00C95B8C" w:rsidRPr="007471DE" w:rsidRDefault="00227245" w:rsidP="00227245">
                <w:pPr>
                  <w:pStyle w:val="PlainText"/>
                  <w:spacing w:line="276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 w:rsidRPr="007471DE">
                  <w:rPr>
                    <w:rStyle w:val="PlaceholderText"/>
                    <w:rFonts w:asciiTheme="majorHAnsi" w:hAnsiTheme="majorHAnsi" w:cstheme="majorHAnsi"/>
                    <w:i/>
                  </w:rPr>
                  <w:t>Choose an item.</w:t>
                </w:r>
              </w:p>
            </w:sdtContent>
          </w:sdt>
        </w:tc>
      </w:tr>
    </w:tbl>
    <w:p w:rsidR="009D6D8F" w:rsidRPr="007471DE" w:rsidRDefault="00227245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  <w:r>
        <w:rPr>
          <w:rFonts w:ascii="Calibri Light" w:hAnsi="Calibri Light" w:cs="Consolas"/>
          <w:sz w:val="20"/>
          <w:szCs w:val="20"/>
          <w:lang w:val="en-US"/>
        </w:rPr>
        <w:t>*</w:t>
      </w:r>
      <w:r w:rsidR="007471DE" w:rsidRPr="007471DE">
        <w:rPr>
          <w:rFonts w:ascii="Calibri Light" w:hAnsi="Calibri Light" w:cs="Consolas"/>
          <w:sz w:val="20"/>
          <w:szCs w:val="20"/>
          <w:lang w:val="en-US"/>
        </w:rPr>
        <w:t>Terms defined by the Call</w:t>
      </w:r>
    </w:p>
    <w:p w:rsidR="007471DE" w:rsidRPr="00075AD0" w:rsidRDefault="007471DE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:rsidR="00CE54F5" w:rsidRPr="008B2C6D" w:rsidRDefault="00227245" w:rsidP="00CE54F5">
      <w:pPr>
        <w:rPr>
          <w:rFonts w:ascii="Calibri Light" w:hAnsi="Calibri Light" w:cs="Consolas"/>
          <w:color w:val="2E74B5" w:themeColor="accent1" w:themeShade="BF"/>
          <w:szCs w:val="22"/>
        </w:rPr>
      </w:pPr>
      <w:r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IX </w:t>
      </w:r>
      <w:r w:rsidR="007471DE">
        <w:rPr>
          <w:rFonts w:ascii="Calibri Light" w:hAnsi="Calibri Light" w:cs="Consolas"/>
          <w:b/>
          <w:color w:val="2E74B5" w:themeColor="accent1" w:themeShade="BF"/>
          <w:szCs w:val="22"/>
        </w:rPr>
        <w:t>CHECKLIST</w:t>
      </w:r>
      <w:r w:rsidR="005E0D34">
        <w:rPr>
          <w:rFonts w:ascii="Calibri Light" w:hAnsi="Calibri Light" w:cs="Consolas"/>
          <w:b/>
          <w:color w:val="2E74B5" w:themeColor="accent1" w:themeShade="BF"/>
          <w:szCs w:val="22"/>
        </w:rPr>
        <w:t>*</w:t>
      </w:r>
      <w:r>
        <w:rPr>
          <w:rFonts w:ascii="Calibri Light" w:hAnsi="Calibri Light" w:cs="Consolas"/>
          <w:b/>
          <w:color w:val="2E74B5" w:themeColor="accent1" w:themeShade="BF"/>
          <w:szCs w:val="22"/>
        </w:rPr>
        <w:t>*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7552"/>
      </w:tblGrid>
      <w:tr w:rsidR="00CE54F5" w:rsidRPr="00C20D0F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:rsidR="00CE54F5" w:rsidRPr="00273D39" w:rsidRDefault="000151DE" w:rsidP="000151DE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Required documents for all candidates:</w:t>
            </w:r>
          </w:p>
        </w:tc>
        <w:tc>
          <w:tcPr>
            <w:tcW w:w="7552" w:type="dxa"/>
            <w:vAlign w:val="center"/>
          </w:tcPr>
          <w:p w:rsidR="00CE54F5" w:rsidRDefault="002263A2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757592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Application Form</w:t>
            </w:r>
          </w:p>
          <w:p w:rsidR="000151DE" w:rsidRDefault="002263A2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2044202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CV</w:t>
            </w:r>
          </w:p>
          <w:p w:rsidR="000151DE" w:rsidRDefault="002263A2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111098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Motivation letter</w:t>
            </w:r>
          </w:p>
          <w:p w:rsidR="000151DE" w:rsidRDefault="002263A2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1400900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Language Certificate</w:t>
            </w:r>
          </w:p>
          <w:p w:rsidR="000151DE" w:rsidRDefault="002263A2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756209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Transcript of Records</w:t>
            </w:r>
          </w:p>
          <w:p w:rsidR="000151DE" w:rsidRDefault="002263A2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742214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Portfolio, recording or artistic biography</w:t>
            </w:r>
          </w:p>
          <w:p w:rsidR="000151DE" w:rsidRPr="007471DE" w:rsidRDefault="002263A2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783849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Passport scan</w:t>
            </w:r>
            <w:bookmarkStart w:id="4" w:name="_GoBack"/>
            <w:bookmarkEnd w:id="4"/>
          </w:p>
        </w:tc>
      </w:tr>
      <w:tr w:rsidR="005E0D34" w:rsidRPr="00C20D0F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:rsidR="005E0D34" w:rsidRDefault="005E0D34" w:rsidP="000151DE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Additional documents, if applicable:</w:t>
            </w:r>
          </w:p>
        </w:tc>
        <w:tc>
          <w:tcPr>
            <w:tcW w:w="7552" w:type="dxa"/>
            <w:vAlign w:val="center"/>
          </w:tcPr>
          <w:p w:rsidR="005E0D34" w:rsidRDefault="002263A2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2023581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0D3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5E0D34">
              <w:rPr>
                <w:rFonts w:ascii="Calibri Light" w:hAnsi="Calibri Light" w:cs="Consolas"/>
                <w:sz w:val="21"/>
                <w:szCs w:val="21"/>
              </w:rPr>
              <w:t>Proof of international activities</w:t>
            </w:r>
          </w:p>
          <w:p w:rsidR="005E0D34" w:rsidRDefault="002263A2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461727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0D3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5E0D34">
              <w:rPr>
                <w:rFonts w:ascii="Calibri Light" w:hAnsi="Calibri Light" w:cs="Consolas"/>
                <w:sz w:val="21"/>
                <w:szCs w:val="21"/>
              </w:rPr>
              <w:t>Proof of participation in Erasmus Student network</w:t>
            </w:r>
          </w:p>
        </w:tc>
      </w:tr>
    </w:tbl>
    <w:p w:rsidR="009D6D8F" w:rsidRPr="00075AD0" w:rsidRDefault="005E0D34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  <w:r w:rsidRPr="00075AD0">
        <w:rPr>
          <w:rFonts w:ascii="Calibri Light" w:hAnsi="Calibri Light" w:cs="Consolas"/>
          <w:sz w:val="20"/>
          <w:szCs w:val="20"/>
        </w:rPr>
        <w:t>*</w:t>
      </w:r>
      <w:r w:rsidR="00227245">
        <w:rPr>
          <w:rFonts w:ascii="Calibri Light" w:hAnsi="Calibri Light" w:cs="Consolas"/>
          <w:sz w:val="20"/>
          <w:szCs w:val="20"/>
        </w:rPr>
        <w:t>*</w:t>
      </w:r>
      <w:r w:rsidRPr="00075AD0">
        <w:rPr>
          <w:rFonts w:ascii="Calibri Light" w:hAnsi="Calibri Light" w:cs="Consolas"/>
          <w:sz w:val="20"/>
          <w:szCs w:val="20"/>
        </w:rPr>
        <w:t xml:space="preserve">If you are applying for additional funding </w:t>
      </w:r>
      <w:r w:rsidR="00075AD0" w:rsidRPr="00075AD0">
        <w:rPr>
          <w:rFonts w:ascii="Calibri Light" w:hAnsi="Calibri Light" w:cs="Consolas"/>
          <w:sz w:val="20"/>
          <w:szCs w:val="20"/>
        </w:rPr>
        <w:t>for students</w:t>
      </w:r>
      <w:r w:rsidRPr="00075AD0">
        <w:rPr>
          <w:rFonts w:ascii="Calibri Light" w:hAnsi="Calibri Light" w:cs="Consolas"/>
          <w:sz w:val="20"/>
          <w:szCs w:val="20"/>
        </w:rPr>
        <w:t xml:space="preserve"> in </w:t>
      </w:r>
      <w:r w:rsidR="00075AD0" w:rsidRPr="00075AD0">
        <w:rPr>
          <w:rFonts w:ascii="Calibri Light" w:hAnsi="Calibri Light" w:cs="Consolas"/>
          <w:sz w:val="20"/>
          <w:szCs w:val="20"/>
        </w:rPr>
        <w:t>unfavourable</w:t>
      </w:r>
      <w:r w:rsidRPr="00075AD0">
        <w:rPr>
          <w:rFonts w:ascii="Calibri Light" w:hAnsi="Calibri Light" w:cs="Consolas"/>
          <w:sz w:val="20"/>
          <w:szCs w:val="20"/>
        </w:rPr>
        <w:t xml:space="preserve"> socio-economic situation</w:t>
      </w:r>
      <w:r w:rsidR="00075AD0" w:rsidRPr="00075AD0">
        <w:rPr>
          <w:rFonts w:ascii="Calibri Light" w:hAnsi="Calibri Light" w:cs="Consolas"/>
          <w:sz w:val="20"/>
          <w:szCs w:val="20"/>
        </w:rPr>
        <w:t>, after selection you will be asked to submit supporting documents, as described in the Call.</w:t>
      </w:r>
    </w:p>
    <w:p w:rsidR="009D6D8F" w:rsidRPr="00075AD0" w:rsidRDefault="009D6D8F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:rsidR="00075AD0" w:rsidRPr="008B2C6D" w:rsidRDefault="00075AD0" w:rsidP="00075AD0">
      <w:pPr>
        <w:rPr>
          <w:rFonts w:ascii="Calibri Light" w:hAnsi="Calibri Light" w:cs="Consolas"/>
          <w:color w:val="2E74B5" w:themeColor="accent1" w:themeShade="BF"/>
          <w:szCs w:val="22"/>
        </w:rPr>
      </w:pPr>
      <w:r>
        <w:rPr>
          <w:rFonts w:ascii="Calibri Light" w:hAnsi="Calibri Light" w:cs="Consolas"/>
          <w:b/>
          <w:color w:val="2E74B5" w:themeColor="accent1" w:themeShade="BF"/>
          <w:szCs w:val="22"/>
        </w:rPr>
        <w:t>IX STATEMENT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075AD0" w:rsidRPr="00C20D0F" w:rsidTr="00500865">
        <w:tc>
          <w:tcPr>
            <w:tcW w:w="10517" w:type="dxa"/>
            <w:shd w:val="clear" w:color="auto" w:fill="auto"/>
            <w:vAlign w:val="center"/>
          </w:tcPr>
          <w:p w:rsidR="00075AD0" w:rsidRDefault="002263A2" w:rsidP="009104A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326673394"/>
                <w14:checkbox>
                  <w14:checked w14:val="0"/>
                  <w14:checkedState w14:val="221A" w14:font="Corbel"/>
                  <w14:uncheckedState w14:val="2610" w14:font="MS Gothic"/>
                </w14:checkbox>
              </w:sdtPr>
              <w:sdtEndPr/>
              <w:sdtContent>
                <w:r w:rsidR="00075AD0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 I hereby state that my Erasmus+ mobility will not be funded by other EU funds.</w:t>
            </w:r>
          </w:p>
          <w:p w:rsidR="00661D5B" w:rsidRDefault="002263A2" w:rsidP="00661D5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1040981239"/>
                <w14:checkbox>
                  <w14:checked w14:val="0"/>
                  <w14:checkedState w14:val="221A" w14:font="Corbel"/>
                  <w14:uncheckedState w14:val="2610" w14:font="MS Gothic"/>
                </w14:checkbox>
              </w:sdtPr>
              <w:sdtEndPr/>
              <w:sdtContent>
                <w:r w:rsidR="00661D5B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661D5B">
              <w:rPr>
                <w:rFonts w:ascii="Calibri Light" w:hAnsi="Calibri Light" w:cs="Consolas"/>
                <w:sz w:val="21"/>
                <w:szCs w:val="21"/>
              </w:rPr>
              <w:t xml:space="preserve">  I confirm that all submitted documents are true and that the data they provide can be used by persons authorized to check, process and evaluate applicants under the Erasmus+ Mobility Programme.</w:t>
            </w:r>
          </w:p>
          <w:p w:rsidR="00317E07" w:rsidRDefault="00317E07" w:rsidP="00317E07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MS Gothic" w:eastAsia="MS Gothic" w:hAnsi="MS Gothic" w:cs="Consolas" w:hint="eastAsia"/>
                  <w:sz w:val="21"/>
                  <w:szCs w:val="21"/>
                </w:rPr>
                <w:id w:val="-728072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="MS Gothic" w:eastAsia="MS Gothic" w:hAnsi="MS Gothic" w:cs="Consolas" w:hint="eastAsia"/>
                <w:sz w:val="21"/>
                <w:szCs w:val="21"/>
              </w:rPr>
              <w:t xml:space="preserve"> </w:t>
            </w:r>
            <w:r>
              <w:rPr>
                <w:rFonts w:ascii="Calibri Light" w:hAnsi="Calibri Light" w:cs="Consolas"/>
                <w:sz w:val="21"/>
                <w:szCs w:val="21"/>
              </w:rPr>
              <w:t xml:space="preserve">I confirm that I have read and comply with the </w:t>
            </w:r>
            <w:hyperlink r:id="rId10" w:history="1">
              <w:r>
                <w:rPr>
                  <w:rStyle w:val="Hyperlink"/>
                  <w:rFonts w:ascii="Calibri Light" w:hAnsi="Calibri Light" w:cs="Consolas"/>
                  <w:sz w:val="21"/>
                  <w:szCs w:val="21"/>
                </w:rPr>
                <w:t>Statement of Data Protection Compliance</w:t>
              </w:r>
            </w:hyperlink>
            <w:r>
              <w:rPr>
                <w:rFonts w:ascii="Calibri Light" w:hAnsi="Calibri Light" w:cs="Consolas"/>
                <w:sz w:val="21"/>
                <w:szCs w:val="21"/>
                <w:lang w:val="sr-Cyrl-RS"/>
              </w:rPr>
              <w:t xml:space="preserve">. </w:t>
            </w:r>
          </w:p>
          <w:p w:rsidR="00317E07" w:rsidRPr="007471DE" w:rsidRDefault="00317E07" w:rsidP="00317E07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  <w:sz w:val="21"/>
                  <w:szCs w:val="21"/>
                </w:rPr>
                <w:id w:val="1842194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 I confirm that I am aware and that I agree with the </w:t>
            </w:r>
            <w:hyperlink r:id="rId11" w:history="1">
              <w:r>
                <w:rPr>
                  <w:rStyle w:val="Hyperlink"/>
                  <w:rFonts w:asciiTheme="majorHAnsi" w:eastAsia="MS Gothic" w:hAnsiTheme="majorHAnsi" w:cstheme="majorHAnsi"/>
                  <w:sz w:val="21"/>
                  <w:szCs w:val="21"/>
                </w:rPr>
                <w:t>Terms of the Prospective Scholarship</w:t>
              </w:r>
            </w:hyperlink>
            <w:r>
              <w:rPr>
                <w:rFonts w:asciiTheme="majorHAnsi" w:eastAsia="MS Gothic" w:hAnsiTheme="majorHAnsi" w:cstheme="majorHAnsi"/>
                <w:sz w:val="21"/>
                <w:szCs w:val="21"/>
                <w:lang w:val="sr-Cyrl-RS"/>
              </w:rPr>
              <w:t>.</w:t>
            </w:r>
          </w:p>
        </w:tc>
      </w:tr>
    </w:tbl>
    <w:p w:rsidR="009D6D8F" w:rsidRPr="00E06E72" w:rsidRDefault="009D6D8F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:rsidR="00661D5B" w:rsidRDefault="00E06E72" w:rsidP="00661D5B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  <w:r>
        <w:rPr>
          <w:rFonts w:ascii="Calibri Light" w:hAnsi="Calibri Light" w:cs="Consolas"/>
          <w:b/>
          <w:color w:val="2E74B5" w:themeColor="accent1" w:themeShade="BF"/>
          <w:szCs w:val="22"/>
        </w:rPr>
        <w:t>X SIGNATURE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E06E72" w:rsidRPr="00C20D0F" w:rsidTr="009104AB">
        <w:tc>
          <w:tcPr>
            <w:tcW w:w="10517" w:type="dxa"/>
            <w:shd w:val="clear" w:color="auto" w:fill="auto"/>
            <w:vAlign w:val="center"/>
          </w:tcPr>
          <w:p w:rsidR="00E06E72" w:rsidRDefault="002263A2" w:rsidP="009104A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258113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E72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 I </w:t>
            </w:r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 xml:space="preserve">sign 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this application form </w:t>
            </w:r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>electronically by ticking the box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. </w:t>
            </w:r>
          </w:p>
        </w:tc>
      </w:tr>
    </w:tbl>
    <w:p w:rsidR="00E06E72" w:rsidRDefault="00E06E72" w:rsidP="00661D5B">
      <w:pPr>
        <w:rPr>
          <w:rFonts w:ascii="Calibri Light" w:hAnsi="Calibri Light" w:cs="Consolas"/>
          <w:color w:val="2E74B5" w:themeColor="accent1" w:themeShade="BF"/>
          <w:szCs w:val="22"/>
        </w:rPr>
      </w:pPr>
    </w:p>
    <w:p w:rsidR="00F53CE4" w:rsidRPr="008B2C6D" w:rsidRDefault="00F53CE4" w:rsidP="00661D5B">
      <w:pPr>
        <w:rPr>
          <w:rFonts w:ascii="Calibri Light" w:hAnsi="Calibri Light" w:cs="Consolas"/>
          <w:color w:val="2E74B5" w:themeColor="accent1" w:themeShade="BF"/>
          <w:szCs w:val="22"/>
        </w:rPr>
      </w:pPr>
      <w:r>
        <w:rPr>
          <w:rFonts w:ascii="Calibri Light" w:hAnsi="Calibri Light" w:cs="Consolas"/>
          <w:color w:val="2E74B5" w:themeColor="accent1" w:themeShade="BF"/>
          <w:szCs w:val="22"/>
        </w:rPr>
        <w:t xml:space="preserve">Date: </w:t>
      </w:r>
      <w:sdt>
        <w:sdtPr>
          <w:rPr>
            <w:rFonts w:ascii="Calibri Light" w:hAnsi="Calibri Light" w:cs="Consolas"/>
            <w:color w:val="2E74B5" w:themeColor="accent1" w:themeShade="BF"/>
            <w:szCs w:val="22"/>
          </w:rPr>
          <w:id w:val="1710915466"/>
          <w:placeholder>
            <w:docPart w:val="BE76E05A510945E5BA6C0DC6AD94184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F53CE4">
            <w:rPr>
              <w:rStyle w:val="PlaceholderText"/>
              <w:rFonts w:asciiTheme="majorHAnsi" w:hAnsiTheme="majorHAnsi" w:cstheme="majorHAnsi"/>
              <w:i/>
            </w:rPr>
            <w:t>Click or tap to enter a date.</w:t>
          </w:r>
        </w:sdtContent>
      </w:sdt>
    </w:p>
    <w:sectPr w:rsidR="00F53CE4" w:rsidRPr="008B2C6D" w:rsidSect="002D50A2">
      <w:pgSz w:w="12240" w:h="15840"/>
      <w:pgMar w:top="576" w:right="806" w:bottom="576" w:left="907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63A2" w:rsidRDefault="002263A2" w:rsidP="00773477">
      <w:pPr>
        <w:pStyle w:val="Caption"/>
      </w:pPr>
      <w:r>
        <w:separator/>
      </w:r>
    </w:p>
  </w:endnote>
  <w:endnote w:type="continuationSeparator" w:id="0">
    <w:p w:rsidR="002263A2" w:rsidRDefault="002263A2" w:rsidP="00773477">
      <w:pPr>
        <w:pStyle w:val="Caption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63A2" w:rsidRDefault="002263A2" w:rsidP="00773477">
      <w:pPr>
        <w:pStyle w:val="Caption"/>
      </w:pPr>
      <w:r>
        <w:separator/>
      </w:r>
    </w:p>
  </w:footnote>
  <w:footnote w:type="continuationSeparator" w:id="0">
    <w:p w:rsidR="002263A2" w:rsidRDefault="002263A2" w:rsidP="00773477">
      <w:pPr>
        <w:pStyle w:val="Caption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76197"/>
    <w:multiLevelType w:val="hybridMultilevel"/>
    <w:tmpl w:val="30081150"/>
    <w:lvl w:ilvl="0" w:tplc="EFF40C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04D4B"/>
    <w:multiLevelType w:val="hybridMultilevel"/>
    <w:tmpl w:val="59E6265A"/>
    <w:lvl w:ilvl="0" w:tplc="EAC08D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t7QwNTQysjQwNLNU0lEKTi0uzszPAykwrAUAIoO9QCwAAAA="/>
  </w:docVars>
  <w:rsids>
    <w:rsidRoot w:val="00C56A88"/>
    <w:rsid w:val="00005A67"/>
    <w:rsid w:val="000151DE"/>
    <w:rsid w:val="00075AD0"/>
    <w:rsid w:val="000B04C3"/>
    <w:rsid w:val="000D2D5E"/>
    <w:rsid w:val="000F4A79"/>
    <w:rsid w:val="00122225"/>
    <w:rsid w:val="00123C1C"/>
    <w:rsid w:val="00186371"/>
    <w:rsid w:val="001E1CB8"/>
    <w:rsid w:val="00224A64"/>
    <w:rsid w:val="002263A2"/>
    <w:rsid w:val="00227245"/>
    <w:rsid w:val="00242C27"/>
    <w:rsid w:val="00250B4B"/>
    <w:rsid w:val="00262873"/>
    <w:rsid w:val="00273D39"/>
    <w:rsid w:val="002957FF"/>
    <w:rsid w:val="002966F0"/>
    <w:rsid w:val="002B1DD8"/>
    <w:rsid w:val="002D50A2"/>
    <w:rsid w:val="002E61C9"/>
    <w:rsid w:val="002E6AFF"/>
    <w:rsid w:val="002F3D4A"/>
    <w:rsid w:val="00317E07"/>
    <w:rsid w:val="00323EA9"/>
    <w:rsid w:val="00331633"/>
    <w:rsid w:val="003459BA"/>
    <w:rsid w:val="00366E1A"/>
    <w:rsid w:val="003A743D"/>
    <w:rsid w:val="003D6F99"/>
    <w:rsid w:val="003F01E1"/>
    <w:rsid w:val="0046452F"/>
    <w:rsid w:val="00467741"/>
    <w:rsid w:val="004C4374"/>
    <w:rsid w:val="004E564B"/>
    <w:rsid w:val="005013C5"/>
    <w:rsid w:val="00526609"/>
    <w:rsid w:val="00536DAE"/>
    <w:rsid w:val="00580B34"/>
    <w:rsid w:val="00585553"/>
    <w:rsid w:val="00587321"/>
    <w:rsid w:val="005A257C"/>
    <w:rsid w:val="005B5D9E"/>
    <w:rsid w:val="005E0D34"/>
    <w:rsid w:val="00603963"/>
    <w:rsid w:val="00603AB9"/>
    <w:rsid w:val="00620D9B"/>
    <w:rsid w:val="00661D5B"/>
    <w:rsid w:val="00666C99"/>
    <w:rsid w:val="00692435"/>
    <w:rsid w:val="0070104E"/>
    <w:rsid w:val="00714D03"/>
    <w:rsid w:val="007471DE"/>
    <w:rsid w:val="007649CA"/>
    <w:rsid w:val="00773477"/>
    <w:rsid w:val="00797F28"/>
    <w:rsid w:val="007E3F3C"/>
    <w:rsid w:val="007F11BD"/>
    <w:rsid w:val="00804C0A"/>
    <w:rsid w:val="00816E94"/>
    <w:rsid w:val="00846C62"/>
    <w:rsid w:val="008B2C6D"/>
    <w:rsid w:val="00910134"/>
    <w:rsid w:val="00914A3C"/>
    <w:rsid w:val="009224B7"/>
    <w:rsid w:val="00977161"/>
    <w:rsid w:val="009A30D4"/>
    <w:rsid w:val="009C2702"/>
    <w:rsid w:val="009D6D8F"/>
    <w:rsid w:val="00A10D4C"/>
    <w:rsid w:val="00A13E4B"/>
    <w:rsid w:val="00A24152"/>
    <w:rsid w:val="00A71DFC"/>
    <w:rsid w:val="00A94344"/>
    <w:rsid w:val="00AB6D6C"/>
    <w:rsid w:val="00AE25CD"/>
    <w:rsid w:val="00AE5D3F"/>
    <w:rsid w:val="00AF0126"/>
    <w:rsid w:val="00AF69C4"/>
    <w:rsid w:val="00B360E2"/>
    <w:rsid w:val="00B8433E"/>
    <w:rsid w:val="00B95DD1"/>
    <w:rsid w:val="00C012A2"/>
    <w:rsid w:val="00C20D0F"/>
    <w:rsid w:val="00C43E8A"/>
    <w:rsid w:val="00C53B79"/>
    <w:rsid w:val="00C544B6"/>
    <w:rsid w:val="00C56A88"/>
    <w:rsid w:val="00C72498"/>
    <w:rsid w:val="00C827BC"/>
    <w:rsid w:val="00C874A9"/>
    <w:rsid w:val="00C95B8C"/>
    <w:rsid w:val="00CA1154"/>
    <w:rsid w:val="00CC62A2"/>
    <w:rsid w:val="00CD1AF5"/>
    <w:rsid w:val="00CE4D2F"/>
    <w:rsid w:val="00CE54F5"/>
    <w:rsid w:val="00D1002E"/>
    <w:rsid w:val="00D1725D"/>
    <w:rsid w:val="00D2278A"/>
    <w:rsid w:val="00D22FC0"/>
    <w:rsid w:val="00D56816"/>
    <w:rsid w:val="00D57762"/>
    <w:rsid w:val="00D7276B"/>
    <w:rsid w:val="00D75765"/>
    <w:rsid w:val="00D92D11"/>
    <w:rsid w:val="00D961F3"/>
    <w:rsid w:val="00DB64CB"/>
    <w:rsid w:val="00DF005C"/>
    <w:rsid w:val="00E06E72"/>
    <w:rsid w:val="00E75B43"/>
    <w:rsid w:val="00EC1FFC"/>
    <w:rsid w:val="00ED6A2C"/>
    <w:rsid w:val="00EF3219"/>
    <w:rsid w:val="00F06B13"/>
    <w:rsid w:val="00F121BC"/>
    <w:rsid w:val="00F2450A"/>
    <w:rsid w:val="00F45163"/>
    <w:rsid w:val="00F53CE4"/>
    <w:rsid w:val="00F74ADC"/>
    <w:rsid w:val="00F76795"/>
    <w:rsid w:val="00F91EAE"/>
    <w:rsid w:val="00F95B7E"/>
    <w:rsid w:val="00FA27AE"/>
    <w:rsid w:val="00FB5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FE1395"/>
  <w15:chartTrackingRefBased/>
  <w15:docId w15:val="{7FF26825-F36A-46F9-9525-E06049B0C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3D4A"/>
    <w:rPr>
      <w:rFonts w:cs="Arial"/>
      <w:sz w:val="22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56A88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C56A88"/>
    <w:pPr>
      <w:spacing w:after="240" w:line="200" w:lineRule="atLeast"/>
    </w:pPr>
    <w:rPr>
      <w:rFonts w:ascii="Garamond" w:hAnsi="Garamond"/>
      <w:i/>
      <w:spacing w:val="5"/>
      <w:sz w:val="20"/>
      <w:szCs w:val="20"/>
    </w:rPr>
  </w:style>
  <w:style w:type="paragraph" w:styleId="PlainText">
    <w:name w:val="Plain Text"/>
    <w:basedOn w:val="Normal"/>
    <w:link w:val="PlainTextChar"/>
    <w:rsid w:val="00C56A88"/>
    <w:rPr>
      <w:rFonts w:ascii="Courier New" w:hAnsi="Courier New" w:cs="Courier New"/>
      <w:sz w:val="20"/>
      <w:szCs w:val="20"/>
      <w:lang w:val="en-US"/>
    </w:rPr>
  </w:style>
  <w:style w:type="paragraph" w:styleId="BodyText">
    <w:name w:val="Body Text"/>
    <w:basedOn w:val="Normal"/>
    <w:rsid w:val="00C56A88"/>
    <w:pPr>
      <w:spacing w:after="120"/>
    </w:pPr>
  </w:style>
  <w:style w:type="paragraph" w:styleId="BalloonText">
    <w:name w:val="Balloon Text"/>
    <w:basedOn w:val="Normal"/>
    <w:semiHidden/>
    <w:rsid w:val="00005A6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F3D4A"/>
    <w:rPr>
      <w:rFonts w:cs="Times New Roman"/>
      <w:sz w:val="20"/>
      <w:szCs w:val="20"/>
      <w:lang w:val="en-US"/>
    </w:rPr>
  </w:style>
  <w:style w:type="table" w:styleId="TableGrid">
    <w:name w:val="Table Grid"/>
    <w:basedOn w:val="TableNormal"/>
    <w:rsid w:val="0070104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PlainTextChar">
    <w:name w:val="Plain Text Char"/>
    <w:link w:val="PlainText"/>
    <w:rsid w:val="00C43E8A"/>
    <w:rPr>
      <w:rFonts w:ascii="Courier New" w:hAnsi="Courier New" w:cs="Courier New"/>
    </w:rPr>
  </w:style>
  <w:style w:type="character" w:styleId="PlaceholderText">
    <w:name w:val="Placeholder Text"/>
    <w:basedOn w:val="DefaultParagraphFont"/>
    <w:uiPriority w:val="99"/>
    <w:semiHidden/>
    <w:rsid w:val="00A13E4B"/>
    <w:rPr>
      <w:color w:val="808080"/>
    </w:rPr>
  </w:style>
  <w:style w:type="paragraph" w:styleId="ListParagraph">
    <w:name w:val="List Paragraph"/>
    <w:basedOn w:val="Normal"/>
    <w:uiPriority w:val="34"/>
    <w:qFormat/>
    <w:rsid w:val="00186371"/>
    <w:pPr>
      <w:ind w:left="720"/>
      <w:contextualSpacing/>
    </w:pPr>
  </w:style>
  <w:style w:type="character" w:styleId="FollowedHyperlink">
    <w:name w:val="FollowedHyperlink"/>
    <w:basedOn w:val="DefaultParagraphFont"/>
    <w:rsid w:val="00F121B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1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arts.bg.ac.rs/wp-content/uploads/2021/06/Izjava-o-prihvatanju-stipendije.pdf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arts.bg.ac.rs/wp-content/uploads/2021/06/Obave&#353;tenje-i-saglasnost-za-prikupljanje-i-obradu-podataka-o-li&#269;nosti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68989BFDE0A4FF4AA32E1399163F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37789-41CB-4B94-BC23-8B67FA8A846B}"/>
      </w:docPartPr>
      <w:docPartBody>
        <w:p w:rsidR="00274E4C" w:rsidRDefault="00274E4C" w:rsidP="00274E4C">
          <w:pPr>
            <w:pStyle w:val="B68989BFDE0A4FF4AA32E1399163F8E216"/>
          </w:pPr>
          <w:r w:rsidRPr="00C874A9"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E</w:t>
          </w:r>
          <w:r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nter Academic Year</w:t>
          </w:r>
          <w:r w:rsidRPr="00A13E4B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8888DB9085944DE1B14C78A18AEF42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03EB1-DEAE-4CA7-B089-38B30F804EF1}"/>
      </w:docPartPr>
      <w:docPartBody>
        <w:p w:rsidR="00274E4C" w:rsidRDefault="00274E4C" w:rsidP="00274E4C">
          <w:pPr>
            <w:pStyle w:val="8888DB9085944DE1B14C78A18AEF42A014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54353F71E4684BEC9812F9844A9578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B51F3-4AEC-4408-973A-4C2829C41B38}"/>
      </w:docPartPr>
      <w:docPartBody>
        <w:p w:rsidR="00274E4C" w:rsidRDefault="00274E4C" w:rsidP="00274E4C">
          <w:pPr>
            <w:pStyle w:val="54353F71E4684BEC9812F9844A95785C14"/>
          </w:pPr>
          <w:r>
            <w:rPr>
              <w:rStyle w:val="PlaceholderText"/>
              <w:rFonts w:asciiTheme="majorHAnsi" w:hAnsiTheme="majorHAnsi" w:cstheme="majorHAnsi"/>
              <w:i/>
            </w:rPr>
            <w:t>Choose a faculty</w:t>
          </w:r>
          <w:r w:rsidRPr="008B2C6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0BAA7AB70CB746C2BCB6BB54F8319E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6F0C2-8D59-4023-945F-9402D8B45030}"/>
      </w:docPartPr>
      <w:docPartBody>
        <w:p w:rsidR="00274E4C" w:rsidRDefault="00274E4C" w:rsidP="00274E4C">
          <w:pPr>
            <w:pStyle w:val="0BAA7AB70CB746C2BCB6BB54F8319E5B14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B8433E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417F1176E32343429212B5ABE300F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44F8C-9123-4B4B-A18F-0A65CA4611C7}"/>
      </w:docPartPr>
      <w:docPartBody>
        <w:p w:rsidR="00274E4C" w:rsidRDefault="00274E4C" w:rsidP="00274E4C">
          <w:pPr>
            <w:pStyle w:val="417F1176E32343429212B5ABE300FBE714"/>
          </w:pPr>
          <w:r>
            <w:rPr>
              <w:rStyle w:val="PlaceholderText"/>
              <w:rFonts w:asciiTheme="majorHAnsi" w:hAnsiTheme="majorHAnsi" w:cstheme="majorHAnsi"/>
              <w:i/>
            </w:rPr>
            <w:t>Choose a duration</w:t>
          </w:r>
          <w:r w:rsidRPr="009D6D8F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9910E006253946B9B7FD1707DDCEB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174EFC-7C61-4C9C-9FAF-9766A2DCFB8D}"/>
      </w:docPartPr>
      <w:docPartBody>
        <w:p w:rsidR="00274E4C" w:rsidRDefault="00274E4C" w:rsidP="00274E4C">
          <w:pPr>
            <w:pStyle w:val="9910E006253946B9B7FD1707DDCEB30414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273D39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8E622E4146534ED19A393167C0FC9E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F983D-49E3-4274-891A-E1CDF9DE3AF6}"/>
      </w:docPartPr>
      <w:docPartBody>
        <w:p w:rsidR="00274E4C" w:rsidRDefault="00274E4C" w:rsidP="00274E4C">
          <w:pPr>
            <w:pStyle w:val="8E622E4146534ED19A393167C0FC9EC79"/>
          </w:pPr>
          <w:r>
            <w:rPr>
              <w:rStyle w:val="PlaceholderText"/>
              <w:rFonts w:asciiTheme="majorHAnsi" w:hAnsiTheme="majorHAnsi" w:cstheme="majorHAnsi"/>
              <w:i/>
            </w:rPr>
            <w:t>Choose a language of the host country</w:t>
          </w:r>
        </w:p>
      </w:docPartBody>
    </w:docPart>
    <w:docPart>
      <w:docPartPr>
        <w:name w:val="81EC48B8789340F9A933A8521A03E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A1410E-36BF-4675-B682-6ECDB6CC94AE}"/>
      </w:docPartPr>
      <w:docPartBody>
        <w:p w:rsidR="00274E4C" w:rsidRDefault="00274E4C" w:rsidP="00274E4C">
          <w:pPr>
            <w:pStyle w:val="81EC48B8789340F9A933A8521A03E9E214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273D39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E3334A3AB7F94C4AA8160C11219088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E2B80-2B52-439E-93E2-494F6314CEF2}"/>
      </w:docPartPr>
      <w:docPartBody>
        <w:p w:rsidR="00274E4C" w:rsidRDefault="00274E4C" w:rsidP="00274E4C">
          <w:pPr>
            <w:pStyle w:val="E3334A3AB7F94C4AA8160C11219088E311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24648902E965491FB4F00F2E807A69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A70053-46C0-471D-A061-718115868DDA}"/>
      </w:docPartPr>
      <w:docPartBody>
        <w:p w:rsidR="00274E4C" w:rsidRDefault="00274E4C" w:rsidP="00274E4C">
          <w:pPr>
            <w:pStyle w:val="24648902E965491FB4F00F2E807A69ED11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  <w:docPart>
      <w:docPartPr>
        <w:name w:val="84784D69F3F341FBAF5926C3B3641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A85CDC-590A-4548-9191-786FEDE8E95E}"/>
      </w:docPartPr>
      <w:docPartBody>
        <w:p w:rsidR="00274E4C" w:rsidRDefault="00274E4C" w:rsidP="00274E4C">
          <w:pPr>
            <w:pStyle w:val="84784D69F3F341FBAF5926C3B364158012"/>
          </w:pPr>
          <w:r w:rsidRPr="00123C1C">
            <w:rPr>
              <w:rStyle w:val="PlaceholderText"/>
              <w:rFonts w:asciiTheme="majorHAnsi" w:hAnsiTheme="majorHAnsi" w:cstheme="majorHAnsi"/>
              <w:i/>
              <w:sz w:val="20"/>
              <w:szCs w:val="20"/>
            </w:rPr>
            <w:t>Choose a duration</w:t>
          </w:r>
          <w:r w:rsidRPr="00123C1C">
            <w:rPr>
              <w:rStyle w:val="PlaceholderText"/>
              <w:sz w:val="20"/>
              <w:szCs w:val="20"/>
            </w:rPr>
            <w:t>.</w:t>
          </w:r>
        </w:p>
      </w:docPartBody>
    </w:docPart>
    <w:docPart>
      <w:docPartPr>
        <w:name w:val="3F3AA33DA24D420E98E581A28F29E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5F14C-5213-4A9A-92A1-D5AAF6D218EE}"/>
      </w:docPartPr>
      <w:docPartBody>
        <w:p w:rsidR="00274E4C" w:rsidRDefault="00274E4C" w:rsidP="00274E4C">
          <w:pPr>
            <w:pStyle w:val="3F3AA33DA24D420E98E581A28F29E6F212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96711440276544AD943C7AFC610CF3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0D2A7D-1BBF-4870-94E5-321EBF36793C}"/>
      </w:docPartPr>
      <w:docPartBody>
        <w:p w:rsidR="00274E4C" w:rsidRDefault="00274E4C" w:rsidP="00274E4C">
          <w:pPr>
            <w:pStyle w:val="96711440276544AD943C7AFC610CF37612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  <w:docPart>
      <w:docPartPr>
        <w:name w:val="A483AAAD9E69437A98A801A7454D61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471E63-BA50-41F8-A457-EECA0DB237CB}"/>
      </w:docPartPr>
      <w:docPartBody>
        <w:p w:rsidR="00274E4C" w:rsidRDefault="00274E4C" w:rsidP="00274E4C">
          <w:pPr>
            <w:pStyle w:val="A483AAAD9E69437A98A801A7454D618412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DA7FAC88869840899C7FF1056446B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E0B3D-EADE-41D5-B983-44181B561913}"/>
      </w:docPartPr>
      <w:docPartBody>
        <w:p w:rsidR="00274E4C" w:rsidRDefault="00274E4C" w:rsidP="00274E4C">
          <w:pPr>
            <w:pStyle w:val="DA7FAC88869840899C7FF1056446B89A12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  <w:docPart>
      <w:docPartPr>
        <w:name w:val="26E12BCEAA3B41A0BA5DEF047EBDF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4A9E98-C0D4-4FF2-A0D7-B046514D771C}"/>
      </w:docPartPr>
      <w:docPartBody>
        <w:p w:rsidR="00274E4C" w:rsidRDefault="00274E4C" w:rsidP="00274E4C">
          <w:pPr>
            <w:pStyle w:val="26E12BCEAA3B41A0BA5DEF047EBDF61E9"/>
          </w:pPr>
          <w:r w:rsidRPr="007471DE">
            <w:rPr>
              <w:rStyle w:val="PlaceholderText"/>
              <w:rFonts w:asciiTheme="majorHAnsi" w:hAnsiTheme="majorHAnsi" w:cstheme="majorHAnsi"/>
              <w:i/>
            </w:rPr>
            <w:t>Choose an item.</w:t>
          </w:r>
        </w:p>
      </w:docPartBody>
    </w:docPart>
    <w:docPart>
      <w:docPartPr>
        <w:name w:val="C01AABCCE9F142A89E67E94874AFB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1A5B8E-DB41-4D75-82D3-B4D4206A7B35}"/>
      </w:docPartPr>
      <w:docPartBody>
        <w:p w:rsidR="00274E4C" w:rsidRDefault="00274E4C" w:rsidP="00274E4C">
          <w:pPr>
            <w:pStyle w:val="C01AABCCE9F142A89E67E94874AFB76A8"/>
          </w:pPr>
          <w:r w:rsidRPr="007471DE">
            <w:rPr>
              <w:rStyle w:val="PlaceholderText"/>
              <w:rFonts w:asciiTheme="majorHAnsi" w:hAnsiTheme="majorHAnsi" w:cstheme="majorHAnsi"/>
              <w:i/>
            </w:rPr>
            <w:t>Choose an item.</w:t>
          </w:r>
        </w:p>
      </w:docPartBody>
    </w:docPart>
    <w:docPart>
      <w:docPartPr>
        <w:name w:val="BE76E05A510945E5BA6C0DC6AD941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B463B-F526-4505-910E-8EC5708D2DA6}"/>
      </w:docPartPr>
      <w:docPartBody>
        <w:p w:rsidR="00274E4C" w:rsidRDefault="00274E4C" w:rsidP="00274E4C">
          <w:pPr>
            <w:pStyle w:val="BE76E05A510945E5BA6C0DC6AD9418405"/>
          </w:pPr>
          <w:r w:rsidRPr="00F53CE4">
            <w:rPr>
              <w:rStyle w:val="PlaceholderText"/>
              <w:rFonts w:asciiTheme="majorHAnsi" w:hAnsiTheme="majorHAnsi" w:cstheme="majorHAnsi"/>
              <w:i/>
            </w:rPr>
            <w:t>Click or tap to enter a date.</w:t>
          </w:r>
        </w:p>
      </w:docPartBody>
    </w:docPart>
    <w:docPart>
      <w:docPartPr>
        <w:name w:val="A7BA907BD5344F428420E49785B8D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C3D486-1C4B-440E-827B-A0A0B4E8179F}"/>
      </w:docPartPr>
      <w:docPartBody>
        <w:p w:rsidR="00E42562" w:rsidRDefault="00274E4C" w:rsidP="00274E4C">
          <w:pPr>
            <w:pStyle w:val="A7BA907BD5344F428420E49785B8D79A"/>
          </w:pPr>
          <w:r w:rsidRPr="007471DE">
            <w:rPr>
              <w:rStyle w:val="PlaceholderText"/>
              <w:rFonts w:asciiTheme="majorHAnsi" w:hAnsiTheme="majorHAnsi" w:cstheme="majorHAnsi"/>
              <w:i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92C41"/>
    <w:rsid w:val="00274E4C"/>
    <w:rsid w:val="00A60074"/>
    <w:rsid w:val="00A85F9F"/>
    <w:rsid w:val="00A92C41"/>
    <w:rsid w:val="00E42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74E4C"/>
    <w:rPr>
      <w:color w:val="808080"/>
    </w:rPr>
  </w:style>
  <w:style w:type="paragraph" w:customStyle="1" w:styleId="B68989BFDE0A4FF4AA32E1399163F8E2">
    <w:name w:val="B68989BFDE0A4FF4AA32E1399163F8E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">
    <w:name w:val="B68989BFDE0A4FF4AA32E1399163F8E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">
    <w:name w:val="8888DB9085944DE1B14C78A18AEF42A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">
    <w:name w:val="54353F71E4684BEC9812F9844A95785C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">
    <w:name w:val="0BAA7AB70CB746C2BCB6BB54F8319E5B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">
    <w:name w:val="1B2A69F2C13A4D61BC6670DEE0FDF2A5"/>
    <w:rsid w:val="00A92C41"/>
  </w:style>
  <w:style w:type="paragraph" w:customStyle="1" w:styleId="2C799E9312544DACA91038470D255692">
    <w:name w:val="2C799E9312544DACA91038470D255692"/>
    <w:rsid w:val="00A92C41"/>
  </w:style>
  <w:style w:type="paragraph" w:customStyle="1" w:styleId="B68989BFDE0A4FF4AA32E1399163F8E22">
    <w:name w:val="B68989BFDE0A4FF4AA32E1399163F8E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">
    <w:name w:val="8888DB9085944DE1B14C78A18AEF42A0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">
    <w:name w:val="54353F71E4684BEC9812F9844A95785C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">
    <w:name w:val="0BAA7AB70CB746C2BCB6BB54F8319E5B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1">
    <w:name w:val="1B2A69F2C13A4D61BC6670DEE0FDF2A5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">
    <w:name w:val="417F1176E32343429212B5ABE300FBE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E25B6E0D331493A82FF90A6D30223AC">
    <w:name w:val="7E25B6E0D331493A82FF90A6D30223AC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177258FD2AA44C6A6085C230C4D6C10">
    <w:name w:val="3177258FD2AA44C6A6085C230C4D6C1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C799E9312544DACA91038470D2556921">
    <w:name w:val="2C799E9312544DACA91038470D25569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">
    <w:name w:val="9910E006253946B9B7FD1707DDCEB304"/>
    <w:rsid w:val="00A92C41"/>
  </w:style>
  <w:style w:type="paragraph" w:customStyle="1" w:styleId="8E622E4146534ED19A393167C0FC9EC7">
    <w:name w:val="8E622E4146534ED19A393167C0FC9EC7"/>
    <w:rsid w:val="00A92C41"/>
  </w:style>
  <w:style w:type="paragraph" w:customStyle="1" w:styleId="81EC48B8789340F9A933A8521A03E9E2">
    <w:name w:val="81EC48B8789340F9A933A8521A03E9E2"/>
    <w:rsid w:val="00A92C41"/>
  </w:style>
  <w:style w:type="paragraph" w:customStyle="1" w:styleId="B68989BFDE0A4FF4AA32E1399163F8E23">
    <w:name w:val="B68989BFDE0A4FF4AA32E1399163F8E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2">
    <w:name w:val="8888DB9085944DE1B14C78A18AEF42A0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2">
    <w:name w:val="54353F71E4684BEC9812F9844A95785C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2">
    <w:name w:val="0BAA7AB70CB746C2BCB6BB54F8319E5B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2">
    <w:name w:val="1B2A69F2C13A4D61BC6670DEE0FDF2A5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">
    <w:name w:val="417F1176E32343429212B5ABE300FBE7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">
    <w:name w:val="9910E006253946B9B7FD1707DDCEB304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">
    <w:name w:val="8E622E4146534ED19A393167C0FC9EC7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">
    <w:name w:val="81EC48B8789340F9A933A8521A03E9E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FB7DD15344241F9B5D6D96B4BD8D243">
    <w:name w:val="3FB7DD15344241F9B5D6D96B4BD8D243"/>
    <w:rsid w:val="00A92C41"/>
  </w:style>
  <w:style w:type="paragraph" w:customStyle="1" w:styleId="272539F0B6A644B0A3FC818F221349FE">
    <w:name w:val="272539F0B6A644B0A3FC818F221349FE"/>
    <w:rsid w:val="00A92C41"/>
  </w:style>
  <w:style w:type="paragraph" w:customStyle="1" w:styleId="BAA39005A68442ED92C5E4C5E39FAE20">
    <w:name w:val="BAA39005A68442ED92C5E4C5E39FAE20"/>
    <w:rsid w:val="00A92C41"/>
  </w:style>
  <w:style w:type="paragraph" w:customStyle="1" w:styleId="8A73EA950D064012AC147503AE9DB547">
    <w:name w:val="8A73EA950D064012AC147503AE9DB547"/>
    <w:rsid w:val="00A92C41"/>
  </w:style>
  <w:style w:type="paragraph" w:customStyle="1" w:styleId="9E1B0740C3EB4F5599CB8385F765FF2A">
    <w:name w:val="9E1B0740C3EB4F5599CB8385F765FF2A"/>
    <w:rsid w:val="00A92C41"/>
  </w:style>
  <w:style w:type="paragraph" w:customStyle="1" w:styleId="2863D55E3A46450487946D4B459D31BB">
    <w:name w:val="2863D55E3A46450487946D4B459D31BB"/>
    <w:rsid w:val="00A92C41"/>
  </w:style>
  <w:style w:type="paragraph" w:customStyle="1" w:styleId="33C88FFC09604218B05942B6709A0972">
    <w:name w:val="33C88FFC09604218B05942B6709A0972"/>
    <w:rsid w:val="00A92C41"/>
  </w:style>
  <w:style w:type="paragraph" w:customStyle="1" w:styleId="4F342AFD4EED4FD3A279A0419E29FC1D">
    <w:name w:val="4F342AFD4EED4FD3A279A0419E29FC1D"/>
    <w:rsid w:val="00A92C41"/>
  </w:style>
  <w:style w:type="paragraph" w:customStyle="1" w:styleId="1C7BBEF55F7D40A28B3EE84CDF9CF3C0">
    <w:name w:val="1C7BBEF55F7D40A28B3EE84CDF9CF3C0"/>
    <w:rsid w:val="00A92C41"/>
  </w:style>
  <w:style w:type="paragraph" w:customStyle="1" w:styleId="B68989BFDE0A4FF4AA32E1399163F8E24">
    <w:name w:val="B68989BFDE0A4FF4AA32E1399163F8E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3">
    <w:name w:val="8888DB9085944DE1B14C78A18AEF42A0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3">
    <w:name w:val="54353F71E4684BEC9812F9844A95785C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3">
    <w:name w:val="0BAA7AB70CB746C2BCB6BB54F8319E5B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">
    <w:name w:val="E3334A3AB7F94C4AA8160C11219088E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">
    <w:name w:val="24648902E965491FB4F00F2E807A69ED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2">
    <w:name w:val="417F1176E32343429212B5ABE300FBE7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2">
    <w:name w:val="9910E006253946B9B7FD1707DDCEB304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2">
    <w:name w:val="8E622E4146534ED19A393167C0FC9EC7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2">
    <w:name w:val="81EC48B8789340F9A933A8521A03E9E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">
    <w:name w:val="84784D69F3F341FBAF5926C3B364158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72539F0B6A644B0A3FC818F221349FE1">
    <w:name w:val="272539F0B6A644B0A3FC818F221349FE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AA39005A68442ED92C5E4C5E39FAE201">
    <w:name w:val="BAA39005A68442ED92C5E4C5E39FAE20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A73EA950D064012AC147503AE9DB5471">
    <w:name w:val="8A73EA950D064012AC147503AE9DB547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F3AA33DA24D420E98E581A28F29E6F2">
    <w:name w:val="3F3AA33DA24D420E98E581A28F29E6F2"/>
    <w:rsid w:val="00A92C41"/>
  </w:style>
  <w:style w:type="paragraph" w:customStyle="1" w:styleId="96711440276544AD943C7AFC610CF376">
    <w:name w:val="96711440276544AD943C7AFC610CF376"/>
    <w:rsid w:val="00A92C41"/>
  </w:style>
  <w:style w:type="paragraph" w:customStyle="1" w:styleId="A483AAAD9E69437A98A801A7454D6184">
    <w:name w:val="A483AAAD9E69437A98A801A7454D6184"/>
    <w:rsid w:val="00A92C41"/>
  </w:style>
  <w:style w:type="paragraph" w:customStyle="1" w:styleId="DA7FAC88869840899C7FF1056446B89A">
    <w:name w:val="DA7FAC88869840899C7FF1056446B89A"/>
    <w:rsid w:val="00A92C41"/>
  </w:style>
  <w:style w:type="paragraph" w:customStyle="1" w:styleId="FCB5F07338F84E8499C0D4E7883BF7E2">
    <w:name w:val="FCB5F07338F84E8499C0D4E7883BF7E2"/>
    <w:rsid w:val="00A92C41"/>
  </w:style>
  <w:style w:type="paragraph" w:customStyle="1" w:styleId="B68989BFDE0A4FF4AA32E1399163F8E25">
    <w:name w:val="B68989BFDE0A4FF4AA32E1399163F8E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4">
    <w:name w:val="8888DB9085944DE1B14C78A18AEF42A0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4">
    <w:name w:val="54353F71E4684BEC9812F9844A95785C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4">
    <w:name w:val="0BAA7AB70CB746C2BCB6BB54F8319E5B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">
    <w:name w:val="E3334A3AB7F94C4AA8160C11219088E3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">
    <w:name w:val="24648902E965491FB4F00F2E807A69ED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3">
    <w:name w:val="417F1176E32343429212B5ABE300FBE7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3">
    <w:name w:val="9910E006253946B9B7FD1707DDCEB304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3">
    <w:name w:val="8E622E4146534ED19A393167C0FC9EC7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3">
    <w:name w:val="81EC48B8789340F9A933A8521A03E9E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">
    <w:name w:val="84784D69F3F341FBAF5926C3B3641580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">
    <w:name w:val="3F3AA33DA24D420E98E581A28F29E6F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">
    <w:name w:val="96711440276544AD943C7AFC610CF376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">
    <w:name w:val="A483AAAD9E69437A98A801A7454D6184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">
    <w:name w:val="DA7FAC88869840899C7FF1056446B89A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">
    <w:name w:val="BB944DF8B5444296B39EBFF1EA8F0D82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0BECD34BED224BBF8DDE82F6A586CD06">
    <w:name w:val="0BECD34BED224BBF8DDE82F6A586CD0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FCB5F07338F84E8499C0D4E7883BF7E21">
    <w:name w:val="FCB5F07338F84E8499C0D4E7883BF7E2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EC115F309B614A0CA76A3F2E4B200423">
    <w:name w:val="EC115F309B614A0CA76A3F2E4B200423"/>
    <w:rsid w:val="00A92C41"/>
  </w:style>
  <w:style w:type="paragraph" w:customStyle="1" w:styleId="1C0F8C07D5D14E3A898ADD0CCC083B4C">
    <w:name w:val="1C0F8C07D5D14E3A898ADD0CCC083B4C"/>
    <w:rsid w:val="00A92C41"/>
  </w:style>
  <w:style w:type="paragraph" w:customStyle="1" w:styleId="B68989BFDE0A4FF4AA32E1399163F8E26">
    <w:name w:val="B68989BFDE0A4FF4AA32E1399163F8E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4">
    <w:name w:val="417F1176E32343429212B5ABE300FBE7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4">
    <w:name w:val="9910E006253946B9B7FD1707DDCEB304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4">
    <w:name w:val="8E622E4146534ED19A393167C0FC9EC7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4">
    <w:name w:val="81EC48B8789340F9A933A8521A03E9E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2">
    <w:name w:val="84784D69F3F341FBAF5926C3B3641580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2">
    <w:name w:val="3F3AA33DA24D420E98E581A28F29E6F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2">
    <w:name w:val="96711440276544AD943C7AFC610CF376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2">
    <w:name w:val="A483AAAD9E69437A98A801A7454D6184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2">
    <w:name w:val="DA7FAC88869840899C7FF1056446B89A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">
    <w:name w:val="BB944DF8B5444296B39EBFF1EA8F0D821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B68989BFDE0A4FF4AA32E1399163F8E27">
    <w:name w:val="B68989BFDE0A4FF4AA32E1399163F8E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5">
    <w:name w:val="8888DB9085944DE1B14C78A18AEF42A0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5">
    <w:name w:val="54353F71E4684BEC9812F9844A95785C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5">
    <w:name w:val="0BAA7AB70CB746C2BCB6BB54F8319E5B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2">
    <w:name w:val="E3334A3AB7F94C4AA8160C11219088E3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2">
    <w:name w:val="24648902E965491FB4F00F2E807A69ED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5">
    <w:name w:val="417F1176E32343429212B5ABE300FBE7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5">
    <w:name w:val="9910E006253946B9B7FD1707DDCEB304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5">
    <w:name w:val="81EC48B8789340F9A933A8521A03E9E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3">
    <w:name w:val="84784D69F3F341FBAF5926C3B3641580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3">
    <w:name w:val="3F3AA33DA24D420E98E581A28F29E6F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3">
    <w:name w:val="96711440276544AD943C7AFC610CF376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3">
    <w:name w:val="A483AAAD9E69437A98A801A7454D6184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3">
    <w:name w:val="DA7FAC88869840899C7FF1056446B89A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2">
    <w:name w:val="BB944DF8B5444296B39EBFF1EA8F0D822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26E12BCEAA3B41A0BA5DEF047EBDF61E">
    <w:name w:val="26E12BCEAA3B41A0BA5DEF047EBDF61E"/>
    <w:rsid w:val="00A92C41"/>
  </w:style>
  <w:style w:type="paragraph" w:customStyle="1" w:styleId="9C066989AA404D5BA1096A56EC3CE44C">
    <w:name w:val="9C066989AA404D5BA1096A56EC3CE44C"/>
    <w:rsid w:val="00A92C41"/>
  </w:style>
  <w:style w:type="paragraph" w:customStyle="1" w:styleId="B68989BFDE0A4FF4AA32E1399163F8E28">
    <w:name w:val="B68989BFDE0A4FF4AA32E1399163F8E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6">
    <w:name w:val="8888DB9085944DE1B14C78A18AEF42A0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6">
    <w:name w:val="54353F71E4684BEC9812F9844A95785C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6">
    <w:name w:val="0BAA7AB70CB746C2BCB6BB54F8319E5B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3">
    <w:name w:val="E3334A3AB7F94C4AA8160C11219088E3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3">
    <w:name w:val="24648902E965491FB4F00F2E807A69ED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6">
    <w:name w:val="417F1176E32343429212B5ABE300FBE7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6">
    <w:name w:val="9910E006253946B9B7FD1707DDCEB304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6">
    <w:name w:val="81EC48B8789340F9A933A8521A03E9E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4">
    <w:name w:val="84784D69F3F341FBAF5926C3B3641580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4">
    <w:name w:val="3F3AA33DA24D420E98E581A28F29E6F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4">
    <w:name w:val="96711440276544AD943C7AFC610CF376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4">
    <w:name w:val="A483AAAD9E69437A98A801A7454D6184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4">
    <w:name w:val="DA7FAC88869840899C7FF1056446B89A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3">
    <w:name w:val="BB944DF8B5444296B39EBFF1EA8F0D823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">
    <w:name w:val="C01AABCCE9F142A89E67E94874AFB76A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">
    <w:name w:val="26E12BCEAA3B41A0BA5DEF047EBDF61E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">
    <w:name w:val="9C066989AA404D5BA1096A56EC3CE44C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9">
    <w:name w:val="B68989BFDE0A4FF4AA32E1399163F8E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7">
    <w:name w:val="8888DB9085944DE1B14C78A18AEF42A0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7">
    <w:name w:val="54353F71E4684BEC9812F9844A95785C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7">
    <w:name w:val="0BAA7AB70CB746C2BCB6BB54F8319E5B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4">
    <w:name w:val="E3334A3AB7F94C4AA8160C11219088E3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4">
    <w:name w:val="24648902E965491FB4F00F2E807A69ED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7">
    <w:name w:val="417F1176E32343429212B5ABE300FBE7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7">
    <w:name w:val="9910E006253946B9B7FD1707DDCEB304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7">
    <w:name w:val="81EC48B8789340F9A933A8521A03E9E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5">
    <w:name w:val="84784D69F3F341FBAF5926C3B36415805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5">
    <w:name w:val="3F3AA33DA24D420E98E581A28F29E6F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5">
    <w:name w:val="96711440276544AD943C7AFC610CF376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5">
    <w:name w:val="A483AAAD9E69437A98A801A7454D6184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5">
    <w:name w:val="DA7FAC88869840899C7FF1056446B89A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4">
    <w:name w:val="BB944DF8B5444296B39EBFF1EA8F0D824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">
    <w:name w:val="C01AABCCE9F142A89E67E94874AFB76A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2">
    <w:name w:val="26E12BCEAA3B41A0BA5DEF047EBDF61E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2">
    <w:name w:val="9C066989AA404D5BA1096A56EC3CE44C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0">
    <w:name w:val="B68989BFDE0A4FF4AA32E1399163F8E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8">
    <w:name w:val="8888DB9085944DE1B14C78A18AEF42A0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8">
    <w:name w:val="54353F71E4684BEC9812F9844A95785C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8">
    <w:name w:val="0BAA7AB70CB746C2BCB6BB54F8319E5B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5">
    <w:name w:val="E3334A3AB7F94C4AA8160C11219088E3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5">
    <w:name w:val="24648902E965491FB4F00F2E807A69ED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8">
    <w:name w:val="417F1176E32343429212B5ABE300FBE7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8">
    <w:name w:val="9910E006253946B9B7FD1707DDCEB304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8">
    <w:name w:val="81EC48B8789340F9A933A8521A03E9E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6">
    <w:name w:val="84784D69F3F341FBAF5926C3B3641580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6">
    <w:name w:val="3F3AA33DA24D420E98E581A28F29E6F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6">
    <w:name w:val="96711440276544AD943C7AFC610CF376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6">
    <w:name w:val="A483AAAD9E69437A98A801A7454D6184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6">
    <w:name w:val="DA7FAC88869840899C7FF1056446B89A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5">
    <w:name w:val="BB944DF8B5444296B39EBFF1EA8F0D825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2">
    <w:name w:val="C01AABCCE9F142A89E67E94874AFB76A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3">
    <w:name w:val="26E12BCEAA3B41A0BA5DEF047EBDF61E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3">
    <w:name w:val="9C066989AA404D5BA1096A56EC3CE44C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FAF2756006B24A36BF366F513F2FC50D">
    <w:name w:val="FAF2756006B24A36BF366F513F2FC50D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1C830CFB58F94AD8AD2E3B1E6256B1A9">
    <w:name w:val="1C830CFB58F94AD8AD2E3B1E6256B1A9"/>
    <w:rsid w:val="00A92C41"/>
  </w:style>
  <w:style w:type="paragraph" w:customStyle="1" w:styleId="B68989BFDE0A4FF4AA32E1399163F8E211">
    <w:name w:val="B68989BFDE0A4FF4AA32E1399163F8E2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9">
    <w:name w:val="8888DB9085944DE1B14C78A18AEF42A0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9">
    <w:name w:val="54353F71E4684BEC9812F9844A95785C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9">
    <w:name w:val="0BAA7AB70CB746C2BCB6BB54F8319E5B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6">
    <w:name w:val="E3334A3AB7F94C4AA8160C11219088E3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6">
    <w:name w:val="24648902E965491FB4F00F2E807A69ED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9">
    <w:name w:val="417F1176E32343429212B5ABE300FBE7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9">
    <w:name w:val="9910E006253946B9B7FD1707DDCEB304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9">
    <w:name w:val="81EC48B8789340F9A933A8521A03E9E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7">
    <w:name w:val="84784D69F3F341FBAF5926C3B36415807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7">
    <w:name w:val="3F3AA33DA24D420E98E581A28F29E6F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7">
    <w:name w:val="96711440276544AD943C7AFC610CF376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7">
    <w:name w:val="A483AAAD9E69437A98A801A7454D6184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7">
    <w:name w:val="DA7FAC88869840899C7FF1056446B89A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6">
    <w:name w:val="BB944DF8B5444296B39EBFF1EA8F0D826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3">
    <w:name w:val="C01AABCCE9F142A89E67E94874AFB76A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4">
    <w:name w:val="26E12BCEAA3B41A0BA5DEF047EBDF61E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4">
    <w:name w:val="9C066989AA404D5BA1096A56EC3CE44C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">
    <w:name w:val="BE76E05A510945E5BA6C0DC6AD94184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2">
    <w:name w:val="B68989BFDE0A4FF4AA32E1399163F8E2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0">
    <w:name w:val="8888DB9085944DE1B14C78A18AEF42A0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0">
    <w:name w:val="54353F71E4684BEC9812F9844A95785C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0">
    <w:name w:val="0BAA7AB70CB746C2BCB6BB54F8319E5B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7">
    <w:name w:val="E3334A3AB7F94C4AA8160C11219088E3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7">
    <w:name w:val="24648902E965491FB4F00F2E807A69ED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0">
    <w:name w:val="417F1176E32343429212B5ABE300FBE7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0">
    <w:name w:val="9910E006253946B9B7FD1707DDCEB304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5">
    <w:name w:val="8E622E4146534ED19A393167C0FC9EC75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0">
    <w:name w:val="81EC48B8789340F9A933A8521A03E9E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8">
    <w:name w:val="84784D69F3F341FBAF5926C3B36415808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8">
    <w:name w:val="3F3AA33DA24D420E98E581A28F29E6F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8">
    <w:name w:val="96711440276544AD943C7AFC610CF376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8">
    <w:name w:val="A483AAAD9E69437A98A801A7454D6184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8">
    <w:name w:val="DA7FAC88869840899C7FF1056446B89A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7">
    <w:name w:val="BB944DF8B5444296B39EBFF1EA8F0D827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4">
    <w:name w:val="C01AABCCE9F142A89E67E94874AFB76A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5">
    <w:name w:val="26E12BCEAA3B41A0BA5DEF047EBDF61E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5">
    <w:name w:val="9C066989AA404D5BA1096A56EC3CE44C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1">
    <w:name w:val="BE76E05A510945E5BA6C0DC6AD941840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3">
    <w:name w:val="B68989BFDE0A4FF4AA32E1399163F8E213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1">
    <w:name w:val="8888DB9085944DE1B14C78A18AEF42A011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1">
    <w:name w:val="54353F71E4684BEC9812F9844A95785C11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1">
    <w:name w:val="0BAA7AB70CB746C2BCB6BB54F8319E5B11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8">
    <w:name w:val="E3334A3AB7F94C4AA8160C11219088E38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8">
    <w:name w:val="24648902E965491FB4F00F2E807A69ED8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1">
    <w:name w:val="417F1176E32343429212B5ABE300FBE711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1">
    <w:name w:val="9910E006253946B9B7FD1707DDCEB30411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6">
    <w:name w:val="8E622E4146534ED19A393167C0FC9EC76"/>
    <w:rsid w:val="00274E4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1">
    <w:name w:val="81EC48B8789340F9A933A8521A03E9E211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9">
    <w:name w:val="84784D69F3F341FBAF5926C3B36415809"/>
    <w:rsid w:val="00274E4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9">
    <w:name w:val="3F3AA33DA24D420E98E581A28F29E6F29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9">
    <w:name w:val="96711440276544AD943C7AFC610CF3769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9">
    <w:name w:val="A483AAAD9E69437A98A801A7454D61849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9">
    <w:name w:val="DA7FAC88869840899C7FF1056446B89A9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8">
    <w:name w:val="BB944DF8B5444296B39EBFF1EA8F0D828"/>
    <w:rsid w:val="00274E4C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5">
    <w:name w:val="C01AABCCE9F142A89E67E94874AFB76A5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6">
    <w:name w:val="26E12BCEAA3B41A0BA5DEF047EBDF61E6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6">
    <w:name w:val="9C066989AA404D5BA1096A56EC3CE44C6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2">
    <w:name w:val="BE76E05A510945E5BA6C0DC6AD9418402"/>
    <w:rsid w:val="00274E4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4">
    <w:name w:val="B68989BFDE0A4FF4AA32E1399163F8E214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2">
    <w:name w:val="8888DB9085944DE1B14C78A18AEF42A012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2">
    <w:name w:val="54353F71E4684BEC9812F9844A95785C12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2">
    <w:name w:val="0BAA7AB70CB746C2BCB6BB54F8319E5B12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9">
    <w:name w:val="E3334A3AB7F94C4AA8160C11219088E39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9">
    <w:name w:val="24648902E965491FB4F00F2E807A69ED9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2">
    <w:name w:val="417F1176E32343429212B5ABE300FBE712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2">
    <w:name w:val="9910E006253946B9B7FD1707DDCEB30412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7">
    <w:name w:val="8E622E4146534ED19A393167C0FC9EC77"/>
    <w:rsid w:val="00274E4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2">
    <w:name w:val="81EC48B8789340F9A933A8521A03E9E212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0">
    <w:name w:val="84784D69F3F341FBAF5926C3B364158010"/>
    <w:rsid w:val="00274E4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0">
    <w:name w:val="3F3AA33DA24D420E98E581A28F29E6F210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0">
    <w:name w:val="96711440276544AD943C7AFC610CF37610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0">
    <w:name w:val="A483AAAD9E69437A98A801A7454D618410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0">
    <w:name w:val="DA7FAC88869840899C7FF1056446B89A10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9">
    <w:name w:val="BB944DF8B5444296B39EBFF1EA8F0D829"/>
    <w:rsid w:val="00274E4C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6">
    <w:name w:val="C01AABCCE9F142A89E67E94874AFB76A6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7">
    <w:name w:val="26E12BCEAA3B41A0BA5DEF047EBDF61E7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7">
    <w:name w:val="9C066989AA404D5BA1096A56EC3CE44C7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3">
    <w:name w:val="BE76E05A510945E5BA6C0DC6AD9418403"/>
    <w:rsid w:val="00274E4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5">
    <w:name w:val="B68989BFDE0A4FF4AA32E1399163F8E215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3">
    <w:name w:val="8888DB9085944DE1B14C78A18AEF42A013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3">
    <w:name w:val="54353F71E4684BEC9812F9844A95785C13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3">
    <w:name w:val="0BAA7AB70CB746C2BCB6BB54F8319E5B13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0">
    <w:name w:val="E3334A3AB7F94C4AA8160C11219088E310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0">
    <w:name w:val="24648902E965491FB4F00F2E807A69ED10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3">
    <w:name w:val="417F1176E32343429212B5ABE300FBE713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3">
    <w:name w:val="9910E006253946B9B7FD1707DDCEB30413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8">
    <w:name w:val="8E622E4146534ED19A393167C0FC9EC78"/>
    <w:rsid w:val="00274E4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3">
    <w:name w:val="81EC48B8789340F9A933A8521A03E9E213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1">
    <w:name w:val="84784D69F3F341FBAF5926C3B364158011"/>
    <w:rsid w:val="00274E4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1">
    <w:name w:val="3F3AA33DA24D420E98E581A28F29E6F211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1">
    <w:name w:val="96711440276544AD943C7AFC610CF37611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1">
    <w:name w:val="A483AAAD9E69437A98A801A7454D618411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1">
    <w:name w:val="DA7FAC88869840899C7FF1056446B89A11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7">
    <w:name w:val="C01AABCCE9F142A89E67E94874AFB76A7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8">
    <w:name w:val="26E12BCEAA3B41A0BA5DEF047EBDF61E8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4">
    <w:name w:val="BE76E05A510945E5BA6C0DC6AD9418404"/>
    <w:rsid w:val="00274E4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6">
    <w:name w:val="B68989BFDE0A4FF4AA32E1399163F8E216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4">
    <w:name w:val="8888DB9085944DE1B14C78A18AEF42A014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4">
    <w:name w:val="54353F71E4684BEC9812F9844A95785C14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4">
    <w:name w:val="0BAA7AB70CB746C2BCB6BB54F8319E5B14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1">
    <w:name w:val="E3334A3AB7F94C4AA8160C11219088E311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1">
    <w:name w:val="24648902E965491FB4F00F2E807A69ED11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4">
    <w:name w:val="417F1176E32343429212B5ABE300FBE714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4">
    <w:name w:val="9910E006253946B9B7FD1707DDCEB30414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9">
    <w:name w:val="8E622E4146534ED19A393167C0FC9EC79"/>
    <w:rsid w:val="00274E4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4">
    <w:name w:val="81EC48B8789340F9A933A8521A03E9E214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2">
    <w:name w:val="84784D69F3F341FBAF5926C3B364158012"/>
    <w:rsid w:val="00274E4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2">
    <w:name w:val="3F3AA33DA24D420E98E581A28F29E6F212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2">
    <w:name w:val="96711440276544AD943C7AFC610CF37612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2">
    <w:name w:val="A483AAAD9E69437A98A801A7454D618412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2">
    <w:name w:val="DA7FAC88869840899C7FF1056446B89A12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8">
    <w:name w:val="C01AABCCE9F142A89E67E94874AFB76A8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9">
    <w:name w:val="26E12BCEAA3B41A0BA5DEF047EBDF61E9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7BA907BD5344F428420E49785B8D79A">
    <w:name w:val="A7BA907BD5344F428420E49785B8D79A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5">
    <w:name w:val="BE76E05A510945E5BA6C0DC6AD9418405"/>
    <w:rsid w:val="00274E4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3</Pages>
  <Words>471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ARTS IN BELGRADE</vt:lpstr>
    </vt:vector>
  </TitlesOfParts>
  <Company>Microsoft</Company>
  <LinksUpToDate>false</LinksUpToDate>
  <CharactersWithSpaces>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ARTS IN BELGRADE</dc:title>
  <dc:subject/>
  <dc:creator>***</dc:creator>
  <cp:keywords/>
  <cp:lastModifiedBy>Jasmina Milovanovic</cp:lastModifiedBy>
  <cp:revision>6</cp:revision>
  <cp:lastPrinted>2016-05-10T08:27:00Z</cp:lastPrinted>
  <dcterms:created xsi:type="dcterms:W3CDTF">2021-01-14T10:53:00Z</dcterms:created>
  <dcterms:modified xsi:type="dcterms:W3CDTF">2021-06-04T18:05:00Z</dcterms:modified>
</cp:coreProperties>
</file>